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F4F50" w14:textId="77777777" w:rsidR="005D1815" w:rsidRPr="00852A90" w:rsidRDefault="005D1815" w:rsidP="005D1815">
      <w:pPr>
        <w:pStyle w:val="Title"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852A90">
        <w:rPr>
          <w:rFonts w:asciiTheme="minorHAnsi" w:hAnsiTheme="minorHAnsi" w:cstheme="minorHAnsi"/>
          <w:noProof/>
          <w:sz w:val="24"/>
          <w:szCs w:val="24"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9CA08B" wp14:editId="7EC7D6B9">
                <wp:simplePos x="0" y="0"/>
                <wp:positionH relativeFrom="column">
                  <wp:posOffset>-692521</wp:posOffset>
                </wp:positionH>
                <wp:positionV relativeFrom="paragraph">
                  <wp:posOffset>-549012</wp:posOffset>
                </wp:positionV>
                <wp:extent cx="7573992" cy="1362973"/>
                <wp:effectExtent l="0" t="0" r="8255" b="889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3992" cy="1362973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chemeClr val="accent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9249BA" w14:textId="514AF49E" w:rsidR="00CC183C" w:rsidRPr="00056B47" w:rsidRDefault="00CC183C" w:rsidP="00CC183C">
                            <w:pPr>
                              <w:jc w:val="center"/>
                              <w:rPr>
                                <w:color w:val="4F81BD" w:themeColor="accent1"/>
                                <w:sz w:val="56"/>
                                <w:szCs w:val="52"/>
                              </w:rPr>
                            </w:pPr>
                            <w:r w:rsidRPr="00056B47">
                              <w:rPr>
                                <w:rFonts w:cstheme="minorHAnsi"/>
                                <w:b/>
                                <w:color w:val="4F81BD" w:themeColor="accent1"/>
                                <w:sz w:val="56"/>
                                <w:szCs w:val="52"/>
                              </w:rPr>
                              <w:t>IEEE New Zealand Central Section</w:t>
                            </w:r>
                            <w:r w:rsidRPr="00056B47">
                              <w:rPr>
                                <w:rFonts w:cstheme="minorHAnsi"/>
                                <w:b/>
                                <w:color w:val="4F81BD" w:themeColor="accent1"/>
                                <w:sz w:val="56"/>
                                <w:szCs w:val="52"/>
                              </w:rPr>
                              <w:br/>
                            </w:r>
                            <w:r w:rsidR="00AD2A01">
                              <w:rPr>
                                <w:rFonts w:cstheme="minorHAnsi"/>
                                <w:b/>
                                <w:color w:val="4F81BD" w:themeColor="accent1"/>
                                <w:sz w:val="56"/>
                                <w:szCs w:val="52"/>
                              </w:rPr>
                              <w:t xml:space="preserve">Annual General </w:t>
                            </w:r>
                            <w:r w:rsidRPr="00056B47">
                              <w:rPr>
                                <w:rFonts w:cstheme="minorHAnsi"/>
                                <w:b/>
                                <w:color w:val="4F81BD" w:themeColor="accent1"/>
                                <w:sz w:val="56"/>
                                <w:szCs w:val="52"/>
                              </w:rPr>
                              <w:t>Meeting</w:t>
                            </w:r>
                            <w:r w:rsidR="00AD2A01">
                              <w:rPr>
                                <w:rFonts w:cstheme="minorHAnsi"/>
                                <w:b/>
                                <w:color w:val="4F81BD" w:themeColor="accent1"/>
                                <w:sz w:val="56"/>
                                <w:szCs w:val="52"/>
                              </w:rPr>
                              <w:t xml:space="preserve"> 202</w:t>
                            </w:r>
                            <w:r w:rsidR="004C748D">
                              <w:rPr>
                                <w:rFonts w:cstheme="minorHAnsi"/>
                                <w:b/>
                                <w:color w:val="4F81BD" w:themeColor="accent1"/>
                                <w:sz w:val="56"/>
                                <w:szCs w:val="5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9CA08B" id="Rounded Rectangle 1" o:spid="_x0000_s1026" style="position:absolute;left:0;text-align:left;margin-left:-54.55pt;margin-top:-43.25pt;width:596.4pt;height:107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" fillcolor="#4f81bd [3204]" stroked="f" strokeweight="2pt">
                <v:fill opacity="6682f"/>
                <v:textbox inset=",,,0">
                  <w:txbxContent>
                    <w:p w14:paraId="739249BA" w14:textId="514AF49E" w:rsidR="00CC183C" w:rsidRPr="00056B47" w:rsidRDefault="00CC183C" w:rsidP="00CC183C">
                      <w:pPr>
                        <w:jc w:val="center"/>
                        <w:rPr>
                          <w:color w:val="4F81BD" w:themeColor="accent1"/>
                          <w:sz w:val="56"/>
                          <w:szCs w:val="52"/>
                        </w:rPr>
                      </w:pPr>
                      <w:r w:rsidRPr="00056B47">
                        <w:rPr>
                          <w:rFonts w:cstheme="minorHAnsi"/>
                          <w:b/>
                          <w:color w:val="4F81BD" w:themeColor="accent1"/>
                          <w:sz w:val="56"/>
                          <w:szCs w:val="52"/>
                        </w:rPr>
                        <w:t>IEEE New Zealand Central Section</w:t>
                      </w:r>
                      <w:r w:rsidRPr="00056B47">
                        <w:rPr>
                          <w:rFonts w:cstheme="minorHAnsi"/>
                          <w:b/>
                          <w:color w:val="4F81BD" w:themeColor="accent1"/>
                          <w:sz w:val="56"/>
                          <w:szCs w:val="52"/>
                        </w:rPr>
                        <w:br/>
                      </w:r>
                      <w:r w:rsidR="00AD2A01">
                        <w:rPr>
                          <w:rFonts w:cstheme="minorHAnsi"/>
                          <w:b/>
                          <w:color w:val="4F81BD" w:themeColor="accent1"/>
                          <w:sz w:val="56"/>
                          <w:szCs w:val="52"/>
                        </w:rPr>
                        <w:t xml:space="preserve">Annual General </w:t>
                      </w:r>
                      <w:r w:rsidRPr="00056B47">
                        <w:rPr>
                          <w:rFonts w:cstheme="minorHAnsi"/>
                          <w:b/>
                          <w:color w:val="4F81BD" w:themeColor="accent1"/>
                          <w:sz w:val="56"/>
                          <w:szCs w:val="52"/>
                        </w:rPr>
                        <w:t>Meeting</w:t>
                      </w:r>
                      <w:r w:rsidR="00AD2A01">
                        <w:rPr>
                          <w:rFonts w:cstheme="minorHAnsi"/>
                          <w:b/>
                          <w:color w:val="4F81BD" w:themeColor="accent1"/>
                          <w:sz w:val="56"/>
                          <w:szCs w:val="52"/>
                        </w:rPr>
                        <w:t xml:space="preserve"> 202</w:t>
                      </w:r>
                      <w:r w:rsidR="004C748D">
                        <w:rPr>
                          <w:rFonts w:cstheme="minorHAnsi"/>
                          <w:b/>
                          <w:color w:val="4F81BD" w:themeColor="accent1"/>
                          <w:sz w:val="56"/>
                          <w:szCs w:val="52"/>
                        </w:rPr>
                        <w:t>1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15281CF" w14:textId="77777777" w:rsidR="005D1815" w:rsidRPr="00852A90" w:rsidRDefault="005D1815" w:rsidP="005D1815">
      <w:pPr>
        <w:pStyle w:val="Title"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354AC28F" w14:textId="77777777" w:rsidR="005D1815" w:rsidRPr="00852A90" w:rsidRDefault="005D1815" w:rsidP="005D1815">
      <w:pPr>
        <w:pStyle w:val="Title"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016B20E" w14:textId="77777777" w:rsidR="005D1815" w:rsidRPr="00852A90" w:rsidRDefault="005D1815" w:rsidP="005D1815">
      <w:pPr>
        <w:pStyle w:val="Title"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51B98F36" w14:textId="77777777" w:rsidR="005D1815" w:rsidRPr="00852A90" w:rsidRDefault="00CC183C" w:rsidP="005D1815">
      <w:pPr>
        <w:pStyle w:val="Title"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852A90">
        <w:rPr>
          <w:rFonts w:asciiTheme="minorHAnsi" w:hAnsiTheme="minorHAnsi" w:cstheme="minorHAnsi"/>
          <w:noProof/>
          <w:sz w:val="24"/>
          <w:szCs w:val="24"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857C6E" wp14:editId="4303604D">
                <wp:simplePos x="0" y="0"/>
                <wp:positionH relativeFrom="column">
                  <wp:posOffset>-692521</wp:posOffset>
                </wp:positionH>
                <wp:positionV relativeFrom="paragraph">
                  <wp:posOffset>69742</wp:posOffset>
                </wp:positionV>
                <wp:extent cx="7573645" cy="336430"/>
                <wp:effectExtent l="0" t="0" r="8255" b="698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3645" cy="33643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chemeClr val="tx2">
                            <a:alpha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A708A0" w14:textId="7CA775CA" w:rsidR="00CC183C" w:rsidRPr="00CC183C" w:rsidRDefault="004C748D" w:rsidP="00CC183C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26 November</w:t>
                            </w:r>
                            <w:r w:rsidR="00AD2A01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 xml:space="preserve"> </w:t>
                            </w:r>
                            <w:r w:rsidR="00CC183C" w:rsidRPr="00CC183C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20</w:t>
                            </w:r>
                            <w:r w:rsidR="00FE1C46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2</w:t>
                            </w:r>
                            <w:r w:rsidR="00696F98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1</w:t>
                            </w:r>
                            <w:r w:rsidR="00AD2A01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 xml:space="preserve">: </w:t>
                            </w:r>
                            <w:r w:rsidR="005C2AF2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0</w:t>
                            </w:r>
                            <w:r w:rsidR="00696F98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6</w:t>
                            </w:r>
                            <w:r w:rsidR="004F4564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:</w:t>
                            </w:r>
                            <w:r w:rsidR="00696F98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22</w:t>
                            </w:r>
                            <w:r w:rsidR="00CC183C" w:rsidRPr="00CC183C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pm –</w:t>
                            </w:r>
                            <w:r w:rsidR="00AD2A01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 xml:space="preserve"> </w:t>
                            </w:r>
                            <w:r w:rsidR="004150EC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0</w:t>
                            </w:r>
                            <w:r w:rsidR="001B5FE0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6</w:t>
                            </w:r>
                            <w:r w:rsidR="00FE1C46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:</w:t>
                            </w:r>
                            <w:r w:rsidR="001B5FE0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48</w:t>
                            </w:r>
                            <w:r w:rsidR="00CD716B">
                              <w:rPr>
                                <w:b/>
                                <w:color w:val="000000" w:themeColor="text1"/>
                                <w:sz w:val="24"/>
                                <w:szCs w:val="52"/>
                              </w:rPr>
                              <w:t>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857C6E" id="Rounded Rectangle 2" o:spid="_x0000_s1027" style="position:absolute;left:0;text-align:left;margin-left:-54.55pt;margin-top:5.5pt;width:596.35pt;height:2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" fillcolor="#1f497d [3215]" stroked="f" strokeweight="2pt">
                <v:fill opacity="26214f"/>
                <v:textbox inset=",2mm,,0">
                  <w:txbxContent>
                    <w:p w14:paraId="3FA708A0" w14:textId="7CA775CA" w:rsidR="00CC183C" w:rsidRPr="00CC183C" w:rsidRDefault="004C748D" w:rsidP="00CC183C">
                      <w:pPr>
                        <w:jc w:val="center"/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26 November</w:t>
                      </w:r>
                      <w:r w:rsidR="00AD2A01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 xml:space="preserve"> </w:t>
                      </w:r>
                      <w:r w:rsidR="00CC183C" w:rsidRPr="00CC183C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20</w:t>
                      </w:r>
                      <w:r w:rsidR="00FE1C46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2</w:t>
                      </w:r>
                      <w:r w:rsidR="00696F98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1</w:t>
                      </w:r>
                      <w:r w:rsidR="00AD2A01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 xml:space="preserve">: </w:t>
                      </w:r>
                      <w:r w:rsidR="005C2AF2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0</w:t>
                      </w:r>
                      <w:r w:rsidR="00696F98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6</w:t>
                      </w:r>
                      <w:r w:rsidR="004F4564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:</w:t>
                      </w:r>
                      <w:r w:rsidR="00696F98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22</w:t>
                      </w:r>
                      <w:r w:rsidR="00CC183C" w:rsidRPr="00CC183C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pm –</w:t>
                      </w:r>
                      <w:r w:rsidR="00AD2A01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 xml:space="preserve"> </w:t>
                      </w:r>
                      <w:r w:rsidR="004150EC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0</w:t>
                      </w:r>
                      <w:r w:rsidR="001B5FE0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6</w:t>
                      </w:r>
                      <w:r w:rsidR="00FE1C46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:</w:t>
                      </w:r>
                      <w:r w:rsidR="001B5FE0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48</w:t>
                      </w:r>
                      <w:r w:rsidR="00CD716B">
                        <w:rPr>
                          <w:b/>
                          <w:color w:val="000000" w:themeColor="text1"/>
                          <w:sz w:val="24"/>
                          <w:szCs w:val="52"/>
                        </w:rPr>
                        <w:t>p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6B7F96F" w14:textId="77777777" w:rsidR="00CC183C" w:rsidRDefault="00CC183C" w:rsidP="004D23E0">
      <w:pPr>
        <w:pStyle w:val="Title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AE909F6" w14:textId="77777777" w:rsidR="00CC183C" w:rsidRDefault="00CC183C" w:rsidP="004D23E0">
      <w:pPr>
        <w:pStyle w:val="Title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09301F20" w14:textId="77777777" w:rsidR="00CC183C" w:rsidRDefault="00CC183C" w:rsidP="004D23E0">
      <w:pPr>
        <w:pStyle w:val="Title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626D2BD" w14:textId="7BE2C936" w:rsidR="00CC183C" w:rsidRDefault="005D1815" w:rsidP="00CC183C">
      <w:pPr>
        <w:pStyle w:val="Title"/>
        <w:rPr>
          <w:rFonts w:asciiTheme="minorHAnsi" w:hAnsiTheme="minorHAnsi" w:cstheme="minorHAnsi"/>
          <w:b/>
        </w:rPr>
      </w:pPr>
      <w:r w:rsidRPr="00852A9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he meeting was held </w:t>
      </w:r>
      <w:r w:rsidR="00410367">
        <w:rPr>
          <w:rFonts w:asciiTheme="minorHAnsi" w:hAnsiTheme="minorHAnsi" w:cstheme="minorHAnsi"/>
          <w:color w:val="000000" w:themeColor="text1"/>
          <w:sz w:val="24"/>
          <w:szCs w:val="24"/>
        </w:rPr>
        <w:t>in person</w:t>
      </w:r>
      <w:r w:rsidR="00654266">
        <w:rPr>
          <w:rFonts w:asciiTheme="minorHAnsi" w:hAnsiTheme="minorHAnsi" w:cstheme="minorHAnsi"/>
          <w:color w:val="000000" w:themeColor="text1"/>
          <w:sz w:val="24"/>
          <w:szCs w:val="24"/>
        </w:rPr>
        <w:t>, followed by a dinner.</w:t>
      </w:r>
    </w:p>
    <w:p w14:paraId="6A6F5468" w14:textId="77777777" w:rsidR="00852A90" w:rsidRDefault="00852A90" w:rsidP="00CC183C">
      <w:pPr>
        <w:pStyle w:val="Title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8300"/>
      </w:tblGrid>
      <w:tr w:rsidR="00BB35E3" w:rsidRPr="00E32746" w14:paraId="4DCBFFD7" w14:textId="77777777" w:rsidTr="00BB35E3">
        <w:trPr>
          <w:trHeight w:val="1056"/>
        </w:trPr>
        <w:tc>
          <w:tcPr>
            <w:tcW w:w="1668" w:type="dxa"/>
          </w:tcPr>
          <w:p w14:paraId="4C05F904" w14:textId="77777777" w:rsidR="00BB35E3" w:rsidRDefault="00BB35E3" w:rsidP="00852A90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ATTENDEES</w:t>
            </w:r>
          </w:p>
        </w:tc>
        <w:tc>
          <w:tcPr>
            <w:tcW w:w="8300" w:type="dxa"/>
          </w:tcPr>
          <w:p w14:paraId="77DDDDD9" w14:textId="5253679A" w:rsidR="00AD2A01" w:rsidRPr="003D7B6C" w:rsidRDefault="00AD2A01" w:rsidP="007238CE">
            <w:pPr>
              <w:rPr>
                <w:rFonts w:cstheme="minorHAnsi"/>
                <w:sz w:val="24"/>
                <w:u w:val="single"/>
              </w:rPr>
            </w:pPr>
            <w:r w:rsidRPr="003D7B6C">
              <w:rPr>
                <w:rFonts w:cstheme="minorHAnsi"/>
                <w:sz w:val="24"/>
                <w:u w:val="single"/>
              </w:rPr>
              <w:t>Mei, Yi</w:t>
            </w:r>
          </w:p>
          <w:p w14:paraId="0EE40AEF" w14:textId="77777777" w:rsidR="00D12040" w:rsidRDefault="00D12040" w:rsidP="00D12040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ailey, Donald</w:t>
            </w:r>
          </w:p>
          <w:p w14:paraId="3B2CFD70" w14:textId="77777777" w:rsidR="003D7B6C" w:rsidRDefault="003D7B6C" w:rsidP="003D7B6C">
            <w:pPr>
              <w:rPr>
                <w:rFonts w:cstheme="minorHAnsi"/>
                <w:sz w:val="24"/>
              </w:rPr>
            </w:pPr>
            <w:r w:rsidRPr="003D7B6C">
              <w:rPr>
                <w:rFonts w:cstheme="minorHAnsi"/>
                <w:sz w:val="24"/>
              </w:rPr>
              <w:t>Milner, Murray</w:t>
            </w:r>
          </w:p>
          <w:p w14:paraId="6CCC1899" w14:textId="1AC325B9" w:rsidR="00D970EE" w:rsidRDefault="0095665C" w:rsidP="003D7B6C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Zhang, Fanglue</w:t>
            </w:r>
          </w:p>
          <w:p w14:paraId="2FBA9FB7" w14:textId="25DC08DA" w:rsidR="00E065E3" w:rsidRPr="003D7B6C" w:rsidRDefault="0095665C" w:rsidP="003D7B6C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Xue, Bing</w:t>
            </w:r>
          </w:p>
          <w:p w14:paraId="233A4E8C" w14:textId="48A054A9" w:rsidR="00D12040" w:rsidRDefault="005904E6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Z</w:t>
            </w:r>
            <w:r w:rsidR="00472D46">
              <w:rPr>
                <w:rFonts w:cstheme="minorHAnsi"/>
                <w:sz w:val="24"/>
              </w:rPr>
              <w:t>hang, Fangfang</w:t>
            </w:r>
          </w:p>
          <w:p w14:paraId="6E570F4A" w14:textId="3D992E79" w:rsidR="00C870A7" w:rsidRPr="00AD2A01" w:rsidRDefault="00FC7E07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Chen, Qi</w:t>
            </w:r>
          </w:p>
          <w:p w14:paraId="170B8CE3" w14:textId="3128A939" w:rsidR="00AD2A01" w:rsidRDefault="00AD2A01" w:rsidP="00AD2A01">
            <w:pPr>
              <w:rPr>
                <w:rFonts w:cstheme="minorHAnsi"/>
                <w:sz w:val="24"/>
              </w:rPr>
            </w:pPr>
            <w:r w:rsidRPr="007238CE">
              <w:rPr>
                <w:rFonts w:cstheme="minorHAnsi"/>
                <w:sz w:val="24"/>
              </w:rPr>
              <w:t>Zhang, Mengjie</w:t>
            </w:r>
          </w:p>
          <w:p w14:paraId="7FF0B17E" w14:textId="3898A522" w:rsidR="00AD2A01" w:rsidRDefault="00DB62F0" w:rsidP="00AD2A01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Lensen</w:t>
            </w:r>
            <w:r w:rsidR="00CA494F">
              <w:rPr>
                <w:rFonts w:cstheme="minorHAnsi"/>
                <w:sz w:val="24"/>
              </w:rPr>
              <w:t>, Andrew</w:t>
            </w:r>
          </w:p>
          <w:p w14:paraId="22C8B61A" w14:textId="5303E6A3" w:rsidR="00AD2A01" w:rsidRDefault="00AD2A01" w:rsidP="00AD2A01">
            <w:pPr>
              <w:rPr>
                <w:rFonts w:cstheme="minorHAnsi"/>
                <w:sz w:val="24"/>
              </w:rPr>
            </w:pPr>
            <w:r w:rsidRPr="007238CE">
              <w:rPr>
                <w:rFonts w:cstheme="minorHAnsi"/>
                <w:sz w:val="24"/>
              </w:rPr>
              <w:t>Nguyen, Bach</w:t>
            </w:r>
            <w:r w:rsidR="00DB62F0">
              <w:rPr>
                <w:rFonts w:cstheme="minorHAnsi"/>
                <w:sz w:val="24"/>
              </w:rPr>
              <w:t xml:space="preserve"> Hoai</w:t>
            </w:r>
          </w:p>
          <w:p w14:paraId="47E7C025" w14:textId="77777777" w:rsidR="007238CE" w:rsidRDefault="007238CE" w:rsidP="007238CE">
            <w:pPr>
              <w:rPr>
                <w:rFonts w:cstheme="minorHAnsi"/>
                <w:sz w:val="24"/>
              </w:rPr>
            </w:pPr>
            <w:r w:rsidRPr="007238CE">
              <w:rPr>
                <w:rFonts w:cstheme="minorHAnsi"/>
                <w:sz w:val="24"/>
              </w:rPr>
              <w:t>Zhang, Fangfang</w:t>
            </w:r>
          </w:p>
          <w:p w14:paraId="1DFE4155" w14:textId="3E3F9B57" w:rsidR="001C16BB" w:rsidRDefault="00E80117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ishra, Sanjib</w:t>
            </w:r>
          </w:p>
          <w:p w14:paraId="1B44C688" w14:textId="699B1BAC" w:rsidR="008531DF" w:rsidRDefault="008531DF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Choud</w:t>
            </w:r>
            <w:r w:rsidR="00DD6EB0">
              <w:rPr>
                <w:rFonts w:cstheme="minorHAnsi"/>
                <w:sz w:val="24"/>
              </w:rPr>
              <w:t>hary, Anu</w:t>
            </w:r>
          </w:p>
          <w:p w14:paraId="4A7E07F3" w14:textId="3DB0276E" w:rsidR="00DD6EB0" w:rsidRDefault="004306CA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Nawaz, </w:t>
            </w:r>
            <w:proofErr w:type="spellStart"/>
            <w:r>
              <w:rPr>
                <w:rFonts w:cstheme="minorHAnsi"/>
                <w:sz w:val="24"/>
              </w:rPr>
              <w:t>Tehreema</w:t>
            </w:r>
            <w:proofErr w:type="spellEnd"/>
          </w:p>
          <w:p w14:paraId="589ECAE1" w14:textId="4703FB7C" w:rsidR="007D6275" w:rsidRDefault="00E646F0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</w:t>
            </w:r>
            <w:r w:rsidR="00A9420E">
              <w:rPr>
                <w:rFonts w:cstheme="minorHAnsi"/>
                <w:sz w:val="24"/>
              </w:rPr>
              <w:t xml:space="preserve">hehu, </w:t>
            </w:r>
            <w:proofErr w:type="spellStart"/>
            <w:r w:rsidR="00A9420E">
              <w:rPr>
                <w:rFonts w:cstheme="minorHAnsi"/>
                <w:sz w:val="24"/>
              </w:rPr>
              <w:t>Harisu</w:t>
            </w:r>
            <w:proofErr w:type="spellEnd"/>
            <w:r w:rsidR="00A9420E">
              <w:rPr>
                <w:rFonts w:cstheme="minorHAnsi"/>
                <w:sz w:val="24"/>
              </w:rPr>
              <w:t xml:space="preserve"> </w:t>
            </w:r>
            <w:proofErr w:type="spellStart"/>
            <w:r w:rsidR="00A9420E">
              <w:rPr>
                <w:rFonts w:cstheme="minorHAnsi"/>
                <w:sz w:val="24"/>
              </w:rPr>
              <w:t>Addullahi</w:t>
            </w:r>
            <w:proofErr w:type="spellEnd"/>
          </w:p>
          <w:p w14:paraId="000F1E77" w14:textId="5081E9FD" w:rsidR="00A02EE6" w:rsidRDefault="001E6539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</w:t>
            </w:r>
            <w:r w:rsidR="00C478DC">
              <w:rPr>
                <w:rFonts w:cstheme="minorHAnsi"/>
                <w:sz w:val="24"/>
              </w:rPr>
              <w:t>bbasi, Muhammad Shabbir</w:t>
            </w:r>
          </w:p>
          <w:p w14:paraId="4BD5A887" w14:textId="69F95434" w:rsidR="00973195" w:rsidRDefault="008378B6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acLachlan, Jordan</w:t>
            </w:r>
          </w:p>
          <w:p w14:paraId="68A37AAE" w14:textId="72DBC5FF" w:rsidR="005D7C55" w:rsidRDefault="005D7C55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Zeng, </w:t>
            </w:r>
            <w:proofErr w:type="spellStart"/>
            <w:r>
              <w:rPr>
                <w:rFonts w:cstheme="minorHAnsi"/>
                <w:sz w:val="24"/>
              </w:rPr>
              <w:t>Dylon</w:t>
            </w:r>
            <w:proofErr w:type="spellEnd"/>
          </w:p>
          <w:p w14:paraId="0096972F" w14:textId="5548C640" w:rsidR="005D7C55" w:rsidRDefault="002946B0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Wang, </w:t>
            </w:r>
            <w:r w:rsidR="00890FFD">
              <w:rPr>
                <w:rFonts w:cstheme="minorHAnsi"/>
                <w:sz w:val="24"/>
              </w:rPr>
              <w:t>Sh</w:t>
            </w:r>
            <w:r>
              <w:rPr>
                <w:rFonts w:cstheme="minorHAnsi"/>
                <w:sz w:val="24"/>
              </w:rPr>
              <w:t>aolin</w:t>
            </w:r>
          </w:p>
          <w:p w14:paraId="33992CA5" w14:textId="73EBD46A" w:rsidR="00890FFD" w:rsidRDefault="00492A77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Wang, </w:t>
            </w:r>
            <w:proofErr w:type="spellStart"/>
            <w:r>
              <w:rPr>
                <w:rFonts w:cstheme="minorHAnsi"/>
                <w:sz w:val="24"/>
              </w:rPr>
              <w:t>Ganlong</w:t>
            </w:r>
            <w:proofErr w:type="spellEnd"/>
          </w:p>
          <w:p w14:paraId="05CC34BD" w14:textId="53648A5B" w:rsidR="00492A77" w:rsidRDefault="00915CBE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ndersen, Hayden</w:t>
            </w:r>
          </w:p>
          <w:p w14:paraId="48C48E82" w14:textId="7E5D4C19" w:rsidR="009F6CC9" w:rsidRDefault="009F6CC9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Kama, </w:t>
            </w:r>
            <w:r w:rsidR="001A0FDE">
              <w:rPr>
                <w:rFonts w:cstheme="minorHAnsi"/>
                <w:sz w:val="24"/>
              </w:rPr>
              <w:t>Chibuzor</w:t>
            </w:r>
          </w:p>
          <w:p w14:paraId="36404F95" w14:textId="29D32252" w:rsidR="001A0FDE" w:rsidRDefault="00DB62F0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Cavalcanti </w:t>
            </w:r>
            <w:r w:rsidR="001A0FDE">
              <w:rPr>
                <w:rFonts w:cstheme="minorHAnsi"/>
                <w:sz w:val="24"/>
              </w:rPr>
              <w:t>Costa</w:t>
            </w:r>
            <w:r w:rsidR="00952ACF">
              <w:rPr>
                <w:rFonts w:cstheme="minorHAnsi"/>
                <w:sz w:val="24"/>
              </w:rPr>
              <w:t xml:space="preserve">, Joao Guilherme </w:t>
            </w:r>
          </w:p>
          <w:p w14:paraId="571D16D1" w14:textId="4BB8C203" w:rsidR="00154ECE" w:rsidRDefault="00DD66B8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Wang, Peng</w:t>
            </w:r>
          </w:p>
          <w:p w14:paraId="0255219A" w14:textId="6B84080D" w:rsidR="00DD66B8" w:rsidRDefault="00DD66B8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Fan, </w:t>
            </w:r>
            <w:proofErr w:type="spellStart"/>
            <w:r>
              <w:rPr>
                <w:rFonts w:cstheme="minorHAnsi"/>
                <w:sz w:val="24"/>
              </w:rPr>
              <w:t>Q</w:t>
            </w:r>
            <w:r w:rsidR="00CB695D">
              <w:rPr>
                <w:rFonts w:cstheme="minorHAnsi"/>
                <w:sz w:val="24"/>
              </w:rPr>
              <w:t>inglan</w:t>
            </w:r>
            <w:proofErr w:type="spellEnd"/>
          </w:p>
          <w:p w14:paraId="56EA8118" w14:textId="272796EE" w:rsidR="00CA494F" w:rsidRPr="007238CE" w:rsidRDefault="006D5863" w:rsidP="007238C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Huang, Kun</w:t>
            </w:r>
          </w:p>
          <w:p w14:paraId="1C2EE320" w14:textId="039E0B1D" w:rsidR="00EC452E" w:rsidRPr="00E32746" w:rsidRDefault="00EC452E" w:rsidP="00B358E3">
            <w:pPr>
              <w:rPr>
                <w:rFonts w:cstheme="minorHAnsi"/>
                <w:b/>
                <w:sz w:val="24"/>
              </w:rPr>
            </w:pPr>
          </w:p>
        </w:tc>
      </w:tr>
      <w:tr w:rsidR="00BB35E3" w:rsidRPr="000D4AB4" w14:paraId="6F9C1477" w14:textId="77777777" w:rsidTr="006A5ED7">
        <w:trPr>
          <w:trHeight w:val="730"/>
        </w:trPr>
        <w:tc>
          <w:tcPr>
            <w:tcW w:w="1668" w:type="dxa"/>
          </w:tcPr>
          <w:p w14:paraId="2622C44F" w14:textId="57436EA5" w:rsidR="00BB35E3" w:rsidRDefault="00BB35E3" w:rsidP="00852A90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APOLOGIES</w:t>
            </w:r>
          </w:p>
        </w:tc>
        <w:tc>
          <w:tcPr>
            <w:tcW w:w="8300" w:type="dxa"/>
          </w:tcPr>
          <w:p w14:paraId="35E3B160" w14:textId="12CC7F8F" w:rsidR="00AD2A01" w:rsidRDefault="00CA5120" w:rsidP="00AD2A01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Harris, Richard</w:t>
            </w:r>
          </w:p>
          <w:p w14:paraId="071DFABE" w14:textId="77777777" w:rsidR="00E80117" w:rsidRPr="007238CE" w:rsidRDefault="00E80117" w:rsidP="00E80117">
            <w:pPr>
              <w:rPr>
                <w:rFonts w:cstheme="minorHAnsi"/>
                <w:sz w:val="24"/>
              </w:rPr>
            </w:pPr>
            <w:r w:rsidRPr="007238CE">
              <w:rPr>
                <w:rFonts w:cstheme="minorHAnsi"/>
                <w:sz w:val="24"/>
              </w:rPr>
              <w:t>Zaidi, Kanwal</w:t>
            </w:r>
          </w:p>
          <w:p w14:paraId="4815CB1D" w14:textId="3B036386" w:rsidR="00E80117" w:rsidRDefault="00A13C4D" w:rsidP="00AD2A01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Chang, Yuan</w:t>
            </w:r>
          </w:p>
          <w:p w14:paraId="0C51ED21" w14:textId="4E55ABE3" w:rsidR="00763DE4" w:rsidRDefault="002402D2" w:rsidP="00AD2A01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R</w:t>
            </w:r>
            <w:r w:rsidR="00B6026F">
              <w:rPr>
                <w:rFonts w:cstheme="minorHAnsi"/>
                <w:sz w:val="24"/>
              </w:rPr>
              <w:t>a</w:t>
            </w:r>
            <w:r>
              <w:rPr>
                <w:rFonts w:cstheme="minorHAnsi"/>
                <w:sz w:val="24"/>
              </w:rPr>
              <w:t>y</w:t>
            </w:r>
            <w:r w:rsidR="00B6026F">
              <w:rPr>
                <w:rFonts w:cstheme="minorHAnsi"/>
                <w:sz w:val="24"/>
              </w:rPr>
              <w:t>u</w:t>
            </w:r>
            <w:r>
              <w:rPr>
                <w:rFonts w:cstheme="minorHAnsi"/>
                <w:sz w:val="24"/>
              </w:rPr>
              <w:t>du, Ramesh</w:t>
            </w:r>
          </w:p>
          <w:p w14:paraId="18656EE4" w14:textId="17DACA6C" w:rsidR="006E3530" w:rsidRDefault="006E3530" w:rsidP="00AD2A01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</w:t>
            </w:r>
            <w:r w:rsidR="00536496">
              <w:rPr>
                <w:rFonts w:cstheme="minorHAnsi"/>
                <w:sz w:val="24"/>
              </w:rPr>
              <w:t>ro</w:t>
            </w:r>
            <w:r w:rsidR="008C0CCC">
              <w:rPr>
                <w:rFonts w:cstheme="minorHAnsi"/>
                <w:sz w:val="24"/>
              </w:rPr>
              <w:t>ni</w:t>
            </w:r>
            <w:r>
              <w:rPr>
                <w:rFonts w:cstheme="minorHAnsi"/>
                <w:sz w:val="24"/>
              </w:rPr>
              <w:t>n, Alex</w:t>
            </w:r>
          </w:p>
          <w:p w14:paraId="519B1B61" w14:textId="77777777" w:rsidR="0075102A" w:rsidRDefault="00AD2A01" w:rsidP="00E32746">
            <w:pPr>
              <w:rPr>
                <w:rFonts w:cstheme="minorHAnsi"/>
                <w:sz w:val="24"/>
              </w:rPr>
            </w:pPr>
            <w:r w:rsidRPr="00645592">
              <w:rPr>
                <w:rFonts w:cstheme="minorHAnsi"/>
                <w:sz w:val="24"/>
              </w:rPr>
              <w:t>Chandrakumar, Chanjief</w:t>
            </w:r>
          </w:p>
          <w:p w14:paraId="1ED1BF14" w14:textId="3B1C8EB2" w:rsidR="003948E6" w:rsidRPr="00E32746" w:rsidRDefault="003948E6" w:rsidP="00E32746">
            <w:pPr>
              <w:rPr>
                <w:rFonts w:cstheme="minorHAnsi"/>
                <w:sz w:val="24"/>
              </w:rPr>
            </w:pPr>
          </w:p>
        </w:tc>
      </w:tr>
      <w:tr w:rsidR="001D6D78" w14:paraId="667FEA96" w14:textId="77777777" w:rsidTr="00B35EDA">
        <w:trPr>
          <w:trHeight w:val="3108"/>
        </w:trPr>
        <w:tc>
          <w:tcPr>
            <w:tcW w:w="1668" w:type="dxa"/>
          </w:tcPr>
          <w:p w14:paraId="51CA0DE5" w14:textId="77777777" w:rsidR="001D6D78" w:rsidRPr="001D6D78" w:rsidRDefault="001D6D78" w:rsidP="00C85123">
            <w:pPr>
              <w:rPr>
                <w:rFonts w:cstheme="minorHAnsi"/>
                <w:b/>
                <w:sz w:val="24"/>
                <w:szCs w:val="24"/>
              </w:rPr>
            </w:pPr>
            <w:r w:rsidRPr="001D6D78">
              <w:rPr>
                <w:rFonts w:cstheme="minorHAnsi"/>
                <w:b/>
                <w:sz w:val="24"/>
                <w:szCs w:val="24"/>
              </w:rPr>
              <w:lastRenderedPageBreak/>
              <w:t>AGENDA</w:t>
            </w:r>
          </w:p>
        </w:tc>
        <w:tc>
          <w:tcPr>
            <w:tcW w:w="8300" w:type="dxa"/>
          </w:tcPr>
          <w:p w14:paraId="17C21B81" w14:textId="77777777" w:rsidR="003B58B7" w:rsidRDefault="008179DC" w:rsidP="003B58B7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3B58B7">
              <w:rPr>
                <w:sz w:val="24"/>
                <w:szCs w:val="24"/>
              </w:rPr>
              <w:t>Welcome / Apologies</w:t>
            </w:r>
          </w:p>
          <w:p w14:paraId="2958F527" w14:textId="27E0A90F" w:rsidR="003B58B7" w:rsidRPr="003B58B7" w:rsidRDefault="008179DC" w:rsidP="003B58B7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3B58B7">
              <w:rPr>
                <w:sz w:val="24"/>
                <w:szCs w:val="24"/>
              </w:rPr>
              <w:t xml:space="preserve">Minutes of the last </w:t>
            </w:r>
            <w:r w:rsidR="003B58B7" w:rsidRPr="003B58B7">
              <w:rPr>
                <w:sz w:val="24"/>
                <w:szCs w:val="24"/>
              </w:rPr>
              <w:t>AGM and Matters Arising</w:t>
            </w:r>
          </w:p>
          <w:p w14:paraId="11B95F41" w14:textId="77777777" w:rsidR="003B58B7" w:rsidRPr="003B58B7" w:rsidRDefault="003B58B7" w:rsidP="003B58B7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Chair’s Report</w:t>
            </w:r>
          </w:p>
          <w:p w14:paraId="449CEC1C" w14:textId="77777777" w:rsidR="003B58B7" w:rsidRPr="003B58B7" w:rsidRDefault="003B58B7" w:rsidP="003B58B7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Finance Report</w:t>
            </w:r>
          </w:p>
          <w:p w14:paraId="06110349" w14:textId="77777777" w:rsidR="003B58B7" w:rsidRPr="003B58B7" w:rsidRDefault="003B58B7" w:rsidP="003B58B7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Elections and Committee</w:t>
            </w:r>
          </w:p>
          <w:p w14:paraId="29555726" w14:textId="77777777" w:rsidR="003B58B7" w:rsidRPr="003B58B7" w:rsidRDefault="003B58B7" w:rsidP="003B58B7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Resolutions</w:t>
            </w:r>
          </w:p>
          <w:p w14:paraId="57F17E1C" w14:textId="1A90AAB6" w:rsidR="003948E6" w:rsidRPr="003948E6" w:rsidRDefault="003B58B7" w:rsidP="003948E6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Other Business</w:t>
            </w:r>
          </w:p>
        </w:tc>
      </w:tr>
    </w:tbl>
    <w:p w14:paraId="37B1545E" w14:textId="77777777" w:rsidR="00852A90" w:rsidRPr="00852A90" w:rsidRDefault="00852A90" w:rsidP="00852A90">
      <w:pPr>
        <w:pStyle w:val="Title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28FE702B" w14:textId="77777777" w:rsidR="005A0B2E" w:rsidRPr="00852A90" w:rsidRDefault="005A0B2E" w:rsidP="005D1815">
      <w:pPr>
        <w:rPr>
          <w:rFonts w:cstheme="minorHAnsi"/>
        </w:rPr>
      </w:pPr>
      <w:r w:rsidRPr="00852A90">
        <w:rPr>
          <w:rFonts w:cstheme="minorHAnsi"/>
        </w:rPr>
        <w:br w:type="page"/>
      </w:r>
    </w:p>
    <w:tbl>
      <w:tblPr>
        <w:tblStyle w:val="TableGrid"/>
        <w:tblW w:w="10207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5811"/>
        <w:gridCol w:w="3686"/>
      </w:tblGrid>
      <w:tr w:rsidR="002224A2" w:rsidRPr="00852A90" w14:paraId="5CD0E36E" w14:textId="77777777" w:rsidTr="00113A6F">
        <w:trPr>
          <w:trHeight w:val="570"/>
        </w:trPr>
        <w:tc>
          <w:tcPr>
            <w:tcW w:w="710" w:type="dxa"/>
            <w:shd w:val="clear" w:color="auto" w:fill="DBE5F1" w:themeFill="accent1" w:themeFillTint="33"/>
            <w:vAlign w:val="center"/>
          </w:tcPr>
          <w:p w14:paraId="4421E92D" w14:textId="77777777" w:rsidR="002224A2" w:rsidRPr="00512451" w:rsidRDefault="002224A2" w:rsidP="002975C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811" w:type="dxa"/>
            <w:vAlign w:val="center"/>
          </w:tcPr>
          <w:p w14:paraId="63FB4F18" w14:textId="77777777" w:rsidR="002224A2" w:rsidRPr="00852A90" w:rsidRDefault="00B75013" w:rsidP="00B7501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ISCUSSION</w:t>
            </w:r>
          </w:p>
        </w:tc>
        <w:tc>
          <w:tcPr>
            <w:tcW w:w="3686" w:type="dxa"/>
            <w:vAlign w:val="center"/>
          </w:tcPr>
          <w:p w14:paraId="3B162D33" w14:textId="77777777" w:rsidR="002224A2" w:rsidRPr="00852A90" w:rsidRDefault="00B75013" w:rsidP="00B75013">
            <w:pPr>
              <w:jc w:val="center"/>
              <w:rPr>
                <w:rFonts w:cstheme="minorHAnsi"/>
                <w:b/>
                <w:color w:val="548DD4" w:themeColor="text2" w:themeTint="99"/>
              </w:rPr>
            </w:pPr>
            <w:r>
              <w:rPr>
                <w:rFonts w:cstheme="minorHAnsi"/>
                <w:b/>
                <w:color w:val="17365D" w:themeColor="text2" w:themeShade="BF"/>
              </w:rPr>
              <w:t>ACTION</w:t>
            </w:r>
          </w:p>
        </w:tc>
      </w:tr>
      <w:tr w:rsidR="001440B4" w:rsidRPr="00852A90" w14:paraId="004225CC" w14:textId="77777777" w:rsidTr="00113A6F">
        <w:trPr>
          <w:trHeight w:val="421"/>
        </w:trPr>
        <w:tc>
          <w:tcPr>
            <w:tcW w:w="710" w:type="dxa"/>
            <w:shd w:val="clear" w:color="auto" w:fill="DBE5F1" w:themeFill="accent1" w:themeFillTint="33"/>
            <w:vAlign w:val="center"/>
          </w:tcPr>
          <w:p w14:paraId="1DAED226" w14:textId="04B0A0C9" w:rsidR="001440B4" w:rsidRPr="00512451" w:rsidRDefault="001440B4" w:rsidP="002975C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</w:p>
        </w:tc>
        <w:tc>
          <w:tcPr>
            <w:tcW w:w="5811" w:type="dxa"/>
            <w:vAlign w:val="center"/>
          </w:tcPr>
          <w:p w14:paraId="754B6547" w14:textId="77777777" w:rsidR="001440B4" w:rsidRDefault="001440B4" w:rsidP="008B578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elcome/Apologies</w:t>
            </w:r>
          </w:p>
          <w:p w14:paraId="0E09F710" w14:textId="77777777" w:rsidR="001440B4" w:rsidRDefault="001440B4" w:rsidP="008B5781">
            <w:pPr>
              <w:rPr>
                <w:rFonts w:cstheme="minorHAnsi"/>
                <w:b/>
              </w:rPr>
            </w:pPr>
          </w:p>
          <w:p w14:paraId="5D77526C" w14:textId="75906508" w:rsidR="001440B4" w:rsidRPr="00281648" w:rsidRDefault="00BF7A3D" w:rsidP="008B5781">
            <w:pPr>
              <w:rPr>
                <w:rFonts w:cstheme="minorHAnsi"/>
                <w:bCs/>
              </w:rPr>
            </w:pPr>
            <w:r w:rsidRPr="00281648">
              <w:rPr>
                <w:rFonts w:cstheme="minorHAnsi"/>
                <w:bCs/>
              </w:rPr>
              <w:t xml:space="preserve">Yi welcomed 32 people </w:t>
            </w:r>
            <w:r w:rsidR="00207B07" w:rsidRPr="00281648">
              <w:rPr>
                <w:rFonts w:cstheme="minorHAnsi"/>
                <w:bCs/>
              </w:rPr>
              <w:t>to the AGM</w:t>
            </w:r>
            <w:r w:rsidR="001440B4" w:rsidRPr="00281648">
              <w:rPr>
                <w:rFonts w:cstheme="minorHAnsi"/>
                <w:bCs/>
              </w:rPr>
              <w:t xml:space="preserve"> and recorded apologies as noted above.</w:t>
            </w:r>
          </w:p>
          <w:p w14:paraId="56C0C442" w14:textId="19A4AC6B" w:rsidR="00B21E43" w:rsidRPr="001440B4" w:rsidRDefault="00B21E43" w:rsidP="008B5781">
            <w:pPr>
              <w:rPr>
                <w:rFonts w:cstheme="minorHAnsi"/>
                <w:bCs/>
              </w:rPr>
            </w:pPr>
          </w:p>
        </w:tc>
        <w:tc>
          <w:tcPr>
            <w:tcW w:w="3686" w:type="dxa"/>
            <w:vAlign w:val="center"/>
          </w:tcPr>
          <w:p w14:paraId="3C360A9E" w14:textId="77777777" w:rsidR="001440B4" w:rsidRPr="003C1C95" w:rsidRDefault="001440B4" w:rsidP="00994C08">
            <w:pPr>
              <w:rPr>
                <w:rFonts w:cstheme="minorHAnsi"/>
                <w:i/>
                <w:iCs/>
                <w:color w:val="4F81BD" w:themeColor="accent1"/>
              </w:rPr>
            </w:pPr>
          </w:p>
        </w:tc>
      </w:tr>
      <w:tr w:rsidR="002F7ACD" w:rsidRPr="00852A90" w14:paraId="036266DA" w14:textId="77777777" w:rsidTr="00113A6F">
        <w:trPr>
          <w:trHeight w:val="421"/>
        </w:trPr>
        <w:tc>
          <w:tcPr>
            <w:tcW w:w="710" w:type="dxa"/>
            <w:shd w:val="clear" w:color="auto" w:fill="DBE5F1" w:themeFill="accent1" w:themeFillTint="33"/>
            <w:vAlign w:val="center"/>
          </w:tcPr>
          <w:p w14:paraId="54B1CDFF" w14:textId="77777777" w:rsidR="007B7EEF" w:rsidRPr="00512451" w:rsidRDefault="00E343F0" w:rsidP="002975CB">
            <w:pPr>
              <w:jc w:val="center"/>
              <w:rPr>
                <w:rFonts w:cstheme="minorHAnsi"/>
                <w:b/>
              </w:rPr>
            </w:pPr>
            <w:r w:rsidRPr="00512451">
              <w:rPr>
                <w:rFonts w:cstheme="minorHAnsi"/>
                <w:b/>
              </w:rPr>
              <w:t>2</w:t>
            </w:r>
          </w:p>
        </w:tc>
        <w:tc>
          <w:tcPr>
            <w:tcW w:w="5811" w:type="dxa"/>
            <w:vAlign w:val="center"/>
          </w:tcPr>
          <w:p w14:paraId="4438A413" w14:textId="21FB8F23" w:rsidR="00F2280F" w:rsidRPr="008B5781" w:rsidRDefault="001C0E76" w:rsidP="008B5781">
            <w:pPr>
              <w:rPr>
                <w:rFonts w:cstheme="minorHAnsi"/>
                <w:b/>
              </w:rPr>
            </w:pPr>
            <w:r w:rsidRPr="00852A90">
              <w:rPr>
                <w:rFonts w:cstheme="minorHAnsi"/>
                <w:b/>
              </w:rPr>
              <w:t>Minut</w:t>
            </w:r>
            <w:r w:rsidR="0004334D" w:rsidRPr="00852A90">
              <w:rPr>
                <w:rFonts w:cstheme="minorHAnsi"/>
                <w:b/>
              </w:rPr>
              <w:t xml:space="preserve">es of the </w:t>
            </w:r>
            <w:r w:rsidR="001440B4">
              <w:rPr>
                <w:rFonts w:cstheme="minorHAnsi"/>
                <w:b/>
              </w:rPr>
              <w:t>20</w:t>
            </w:r>
            <w:r w:rsidR="0023235A">
              <w:rPr>
                <w:rFonts w:cstheme="minorHAnsi"/>
                <w:b/>
              </w:rPr>
              <w:t>2</w:t>
            </w:r>
            <w:r w:rsidR="00281648">
              <w:rPr>
                <w:rFonts w:cstheme="minorHAnsi"/>
                <w:b/>
              </w:rPr>
              <w:t>1</w:t>
            </w:r>
            <w:r w:rsidR="001440B4">
              <w:rPr>
                <w:rFonts w:cstheme="minorHAnsi"/>
                <w:b/>
              </w:rPr>
              <w:t xml:space="preserve"> AGM</w:t>
            </w:r>
          </w:p>
        </w:tc>
        <w:tc>
          <w:tcPr>
            <w:tcW w:w="3686" w:type="dxa"/>
            <w:vAlign w:val="center"/>
          </w:tcPr>
          <w:p w14:paraId="4BFB5115" w14:textId="1B6FFC04" w:rsidR="00E30104" w:rsidRPr="003C1C95" w:rsidRDefault="008B5781" w:rsidP="00994C08">
            <w:pPr>
              <w:rPr>
                <w:rFonts w:cstheme="minorHAnsi"/>
                <w:i/>
                <w:iCs/>
                <w:color w:val="4F81BD" w:themeColor="accent1"/>
              </w:rPr>
            </w:pPr>
            <w:r w:rsidRPr="003C1C95">
              <w:rPr>
                <w:rFonts w:cstheme="minorHAnsi"/>
                <w:i/>
                <w:iCs/>
                <w:color w:val="4F81BD" w:themeColor="accent1"/>
              </w:rPr>
              <w:t xml:space="preserve">Moved as </w:t>
            </w:r>
            <w:r w:rsidR="00B918CE">
              <w:rPr>
                <w:rFonts w:cstheme="minorHAnsi"/>
                <w:i/>
                <w:iCs/>
                <w:color w:val="4F81BD" w:themeColor="accent1"/>
              </w:rPr>
              <w:t>accepted</w:t>
            </w:r>
            <w:r w:rsidR="00CB6645">
              <w:rPr>
                <w:rFonts w:cstheme="minorHAnsi"/>
                <w:i/>
                <w:iCs/>
                <w:color w:val="4F81BD" w:themeColor="accent1"/>
              </w:rPr>
              <w:t xml:space="preserve"> (</w:t>
            </w:r>
            <w:r w:rsidR="001440B4">
              <w:rPr>
                <w:rFonts w:cstheme="minorHAnsi"/>
                <w:i/>
                <w:iCs/>
                <w:color w:val="4F81BD" w:themeColor="accent1"/>
              </w:rPr>
              <w:t>Murray</w:t>
            </w:r>
            <w:r w:rsidR="0075102A">
              <w:rPr>
                <w:rFonts w:cstheme="minorHAnsi"/>
                <w:i/>
                <w:iCs/>
                <w:color w:val="4F81BD" w:themeColor="accent1"/>
              </w:rPr>
              <w:t>, seconder</w:t>
            </w:r>
            <w:r w:rsidR="00947D55">
              <w:rPr>
                <w:rFonts w:cstheme="minorHAnsi"/>
                <w:i/>
                <w:iCs/>
                <w:color w:val="4F81BD" w:themeColor="accent1"/>
              </w:rPr>
              <w:t xml:space="preserve">: </w:t>
            </w:r>
            <w:r w:rsidR="001440B4">
              <w:rPr>
                <w:rFonts w:cstheme="minorHAnsi"/>
                <w:i/>
                <w:iCs/>
                <w:color w:val="4F81BD" w:themeColor="accent1"/>
              </w:rPr>
              <w:t>Mengjie</w:t>
            </w:r>
            <w:r w:rsidR="00947D55">
              <w:rPr>
                <w:rFonts w:cstheme="minorHAnsi"/>
                <w:i/>
                <w:iCs/>
                <w:color w:val="4F81BD" w:themeColor="accent1"/>
              </w:rPr>
              <w:t>.</w:t>
            </w:r>
            <w:r w:rsidR="00CB6645">
              <w:rPr>
                <w:rFonts w:cstheme="minorHAnsi"/>
                <w:i/>
                <w:iCs/>
                <w:color w:val="4F81BD" w:themeColor="accent1"/>
              </w:rPr>
              <w:t>)</w:t>
            </w:r>
          </w:p>
        </w:tc>
      </w:tr>
      <w:tr w:rsidR="002F7ACD" w:rsidRPr="00852A90" w14:paraId="764BF670" w14:textId="77777777" w:rsidTr="00113A6F">
        <w:tc>
          <w:tcPr>
            <w:tcW w:w="710" w:type="dxa"/>
            <w:shd w:val="clear" w:color="auto" w:fill="DBE5F1" w:themeFill="accent1" w:themeFillTint="33"/>
            <w:vAlign w:val="center"/>
          </w:tcPr>
          <w:p w14:paraId="711072F6" w14:textId="48E7786D" w:rsidR="007B7EEF" w:rsidRPr="002D7A19" w:rsidRDefault="001440B4" w:rsidP="002975CB">
            <w:pPr>
              <w:jc w:val="center"/>
              <w:rPr>
                <w:rFonts w:cstheme="minorHAnsi"/>
                <w:b/>
                <w:color w:val="A6A6A6" w:themeColor="background1" w:themeShade="A6"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5811" w:type="dxa"/>
          </w:tcPr>
          <w:p w14:paraId="1B8FB8D9" w14:textId="77777777" w:rsidR="000C470D" w:rsidRPr="00B64D0A" w:rsidRDefault="000800A2" w:rsidP="002D7A19">
            <w:pPr>
              <w:rPr>
                <w:rFonts w:cstheme="minorHAnsi"/>
                <w:b/>
              </w:rPr>
            </w:pPr>
            <w:r w:rsidRPr="00B64D0A">
              <w:rPr>
                <w:rFonts w:cstheme="minorHAnsi"/>
                <w:b/>
              </w:rPr>
              <w:t>Matters arising</w:t>
            </w:r>
          </w:p>
          <w:p w14:paraId="677250CA" w14:textId="674B41BC" w:rsidR="008E5E56" w:rsidRDefault="008E5E56" w:rsidP="00E32746">
            <w:pPr>
              <w:rPr>
                <w:rFonts w:cstheme="minorHAnsi"/>
                <w:b/>
                <w:color w:val="A6A6A6" w:themeColor="background1" w:themeShade="A6"/>
              </w:rPr>
            </w:pPr>
          </w:p>
          <w:p w14:paraId="4D25BB7D" w14:textId="1B9EA101" w:rsidR="001440B4" w:rsidRPr="00281648" w:rsidRDefault="001440B4" w:rsidP="00E32746">
            <w:pPr>
              <w:rPr>
                <w:rFonts w:cstheme="minorHAnsi"/>
                <w:bCs/>
              </w:rPr>
            </w:pPr>
            <w:r w:rsidRPr="00281648">
              <w:rPr>
                <w:rFonts w:cstheme="minorHAnsi"/>
                <w:bCs/>
              </w:rPr>
              <w:t>None.</w:t>
            </w:r>
          </w:p>
          <w:p w14:paraId="1F49B9E6" w14:textId="2D8521E6" w:rsidR="00BF688F" w:rsidRPr="008E5E56" w:rsidRDefault="008E5E56" w:rsidP="00E32746">
            <w:pPr>
              <w:rPr>
                <w:rFonts w:cstheme="minorHAnsi"/>
                <w:bCs/>
                <w:color w:val="0070C0"/>
              </w:rPr>
            </w:pPr>
            <w:r>
              <w:rPr>
                <w:rFonts w:cstheme="minorHAnsi"/>
                <w:bCs/>
                <w:color w:val="0070C0"/>
              </w:rPr>
              <w:t xml:space="preserve"> </w:t>
            </w:r>
          </w:p>
        </w:tc>
        <w:tc>
          <w:tcPr>
            <w:tcW w:w="3686" w:type="dxa"/>
          </w:tcPr>
          <w:p w14:paraId="66416DC3" w14:textId="77777777" w:rsidR="002C0A1A" w:rsidRDefault="002C0A1A" w:rsidP="000C470D">
            <w:pPr>
              <w:spacing w:before="120"/>
              <w:rPr>
                <w:rFonts w:cstheme="minorHAnsi"/>
                <w:i/>
                <w:iCs/>
                <w:color w:val="C00000"/>
              </w:rPr>
            </w:pPr>
          </w:p>
          <w:p w14:paraId="758123EB" w14:textId="24F68016" w:rsidR="008E5E56" w:rsidRPr="00BF35BF" w:rsidRDefault="008E5E56" w:rsidP="000C470D">
            <w:pPr>
              <w:spacing w:before="120"/>
              <w:rPr>
                <w:rFonts w:cstheme="minorHAnsi"/>
                <w:i/>
                <w:iCs/>
                <w:color w:val="4F81BD" w:themeColor="accent1"/>
              </w:rPr>
            </w:pPr>
          </w:p>
        </w:tc>
      </w:tr>
      <w:tr w:rsidR="00A003D2" w:rsidRPr="00852A90" w14:paraId="20B628D3" w14:textId="77777777" w:rsidTr="00113A6F">
        <w:tc>
          <w:tcPr>
            <w:tcW w:w="710" w:type="dxa"/>
            <w:shd w:val="clear" w:color="auto" w:fill="DBE5F1" w:themeFill="accent1" w:themeFillTint="33"/>
            <w:vAlign w:val="center"/>
          </w:tcPr>
          <w:p w14:paraId="1D7D5D80" w14:textId="719CB5A7" w:rsidR="00A003D2" w:rsidRPr="002A025A" w:rsidRDefault="001440B4" w:rsidP="002975C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</w:p>
        </w:tc>
        <w:tc>
          <w:tcPr>
            <w:tcW w:w="5811" w:type="dxa"/>
          </w:tcPr>
          <w:p w14:paraId="4C97E0CB" w14:textId="36EB28D0" w:rsidR="00A003D2" w:rsidRDefault="001440B4" w:rsidP="002D7A1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hair’s Report for 202</w:t>
            </w:r>
            <w:r w:rsidR="00281648">
              <w:rPr>
                <w:rFonts w:cstheme="minorHAnsi"/>
                <w:b/>
              </w:rPr>
              <w:t>1</w:t>
            </w:r>
            <w:r w:rsidR="00A003D2">
              <w:rPr>
                <w:rFonts w:cstheme="minorHAnsi"/>
                <w:b/>
              </w:rPr>
              <w:t xml:space="preserve"> </w:t>
            </w:r>
          </w:p>
          <w:p w14:paraId="4A987314" w14:textId="77777777" w:rsidR="00146F58" w:rsidRDefault="00146F58" w:rsidP="002D7A19">
            <w:pPr>
              <w:rPr>
                <w:rFonts w:cstheme="minorHAnsi"/>
                <w:b/>
              </w:rPr>
            </w:pPr>
          </w:p>
          <w:p w14:paraId="73D3A66E" w14:textId="24772446" w:rsidR="00657A3D" w:rsidRPr="00281648" w:rsidRDefault="001440B4" w:rsidP="001440B4">
            <w:pPr>
              <w:rPr>
                <w:rFonts w:cstheme="minorHAnsi"/>
                <w:bCs/>
              </w:rPr>
            </w:pPr>
            <w:r w:rsidRPr="00281648">
              <w:rPr>
                <w:rFonts w:cstheme="minorHAnsi"/>
                <w:bCs/>
              </w:rPr>
              <w:t>The Chair</w:t>
            </w:r>
            <w:r w:rsidR="0034345F" w:rsidRPr="00281648">
              <w:rPr>
                <w:rFonts w:cstheme="minorHAnsi"/>
                <w:bCs/>
              </w:rPr>
              <w:t xml:space="preserve"> summarised </w:t>
            </w:r>
            <w:r w:rsidR="00C63C78" w:rsidRPr="00281648">
              <w:rPr>
                <w:rFonts w:cstheme="minorHAnsi"/>
                <w:bCs/>
              </w:rPr>
              <w:t>key points from his annual report to Region 10</w:t>
            </w:r>
            <w:r w:rsidR="00477AEA" w:rsidRPr="00281648">
              <w:rPr>
                <w:rFonts w:cstheme="minorHAnsi"/>
                <w:bCs/>
              </w:rPr>
              <w:t>.</w:t>
            </w:r>
          </w:p>
          <w:p w14:paraId="6D78BA55" w14:textId="1F49F89F" w:rsidR="00B21E43" w:rsidRPr="00146F58" w:rsidRDefault="00B21E43" w:rsidP="001440B4">
            <w:pPr>
              <w:rPr>
                <w:rFonts w:cstheme="minorHAnsi"/>
                <w:bCs/>
                <w:color w:val="4F81BD" w:themeColor="accent1"/>
              </w:rPr>
            </w:pPr>
          </w:p>
        </w:tc>
        <w:tc>
          <w:tcPr>
            <w:tcW w:w="3686" w:type="dxa"/>
          </w:tcPr>
          <w:p w14:paraId="4B914FFB" w14:textId="6F53BDB4" w:rsidR="00A003D2" w:rsidRDefault="001440B4" w:rsidP="000C470D">
            <w:pPr>
              <w:spacing w:before="120"/>
              <w:rPr>
                <w:rFonts w:cstheme="minorHAnsi"/>
                <w:i/>
                <w:iCs/>
                <w:color w:val="C00000"/>
              </w:rPr>
            </w:pPr>
            <w:r w:rsidRPr="001440B4">
              <w:rPr>
                <w:rFonts w:cstheme="minorHAnsi"/>
                <w:i/>
                <w:iCs/>
                <w:color w:val="0070C0"/>
              </w:rPr>
              <w:t>Moved as accepted (</w:t>
            </w:r>
            <w:r w:rsidR="003932F8">
              <w:rPr>
                <w:rFonts w:cstheme="minorHAnsi"/>
                <w:i/>
                <w:iCs/>
                <w:color w:val="0070C0"/>
              </w:rPr>
              <w:t>Murray</w:t>
            </w:r>
            <w:r w:rsidRPr="001440B4">
              <w:rPr>
                <w:rFonts w:cstheme="minorHAnsi"/>
                <w:i/>
                <w:iCs/>
                <w:color w:val="0070C0"/>
              </w:rPr>
              <w:t xml:space="preserve">, seconder: </w:t>
            </w:r>
            <w:r w:rsidR="003932F8">
              <w:rPr>
                <w:rFonts w:cstheme="minorHAnsi"/>
                <w:i/>
                <w:iCs/>
                <w:color w:val="0070C0"/>
              </w:rPr>
              <w:t>Donald</w:t>
            </w:r>
            <w:r>
              <w:rPr>
                <w:rFonts w:cstheme="minorHAnsi"/>
                <w:i/>
                <w:iCs/>
                <w:color w:val="0070C0"/>
              </w:rPr>
              <w:t>)</w:t>
            </w:r>
          </w:p>
        </w:tc>
      </w:tr>
      <w:tr w:rsidR="001440B4" w:rsidRPr="00852A90" w14:paraId="1FB0580A" w14:textId="77777777" w:rsidTr="00113A6F">
        <w:tc>
          <w:tcPr>
            <w:tcW w:w="710" w:type="dxa"/>
            <w:shd w:val="clear" w:color="auto" w:fill="DBE5F1" w:themeFill="accent1" w:themeFillTint="33"/>
            <w:vAlign w:val="center"/>
          </w:tcPr>
          <w:p w14:paraId="340FC775" w14:textId="45823F00" w:rsidR="001440B4" w:rsidRDefault="001440B4" w:rsidP="002975C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</w:p>
        </w:tc>
        <w:tc>
          <w:tcPr>
            <w:tcW w:w="5811" w:type="dxa"/>
          </w:tcPr>
          <w:p w14:paraId="71751771" w14:textId="14814B6C" w:rsidR="001440B4" w:rsidRDefault="001440B4" w:rsidP="002D7A1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nance Interim Report for 202</w:t>
            </w:r>
            <w:r w:rsidR="00281648">
              <w:rPr>
                <w:rFonts w:cstheme="minorHAnsi"/>
                <w:b/>
              </w:rPr>
              <w:t>1</w:t>
            </w:r>
          </w:p>
          <w:p w14:paraId="174346D0" w14:textId="77777777" w:rsidR="001440B4" w:rsidRDefault="001440B4" w:rsidP="002D7A19">
            <w:pPr>
              <w:rPr>
                <w:rFonts w:cstheme="minorHAnsi"/>
                <w:b/>
              </w:rPr>
            </w:pPr>
          </w:p>
          <w:p w14:paraId="0C8D2ED2" w14:textId="07976639" w:rsidR="001440B4" w:rsidRPr="00051FCB" w:rsidRDefault="001440B4" w:rsidP="002D7A19">
            <w:p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The </w:t>
            </w:r>
            <w:r w:rsidR="003932F8" w:rsidRPr="00051FCB">
              <w:rPr>
                <w:rFonts w:cstheme="minorHAnsi"/>
                <w:bCs/>
              </w:rPr>
              <w:t xml:space="preserve">formal </w:t>
            </w:r>
            <w:r w:rsidRPr="00051FCB">
              <w:rPr>
                <w:rFonts w:cstheme="minorHAnsi"/>
                <w:bCs/>
              </w:rPr>
              <w:t xml:space="preserve">Financial report </w:t>
            </w:r>
            <w:r w:rsidR="00390103" w:rsidRPr="00051FCB">
              <w:rPr>
                <w:rFonts w:cstheme="minorHAnsi"/>
                <w:bCs/>
              </w:rPr>
              <w:t xml:space="preserve">needs to be provided to HQ at the beginning of February 2022. </w:t>
            </w:r>
            <w:r w:rsidR="00985748" w:rsidRPr="00051FCB">
              <w:rPr>
                <w:rFonts w:cstheme="minorHAnsi"/>
                <w:bCs/>
              </w:rPr>
              <w:t>Donald provided a summary of the current financial position as follows:</w:t>
            </w:r>
          </w:p>
          <w:p w14:paraId="6E0745EF" w14:textId="61C2C009" w:rsidR="00985748" w:rsidRPr="00051FCB" w:rsidRDefault="00611254" w:rsidP="0098574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>Receipts from HQ, CIS Grant and Member Retention Award</w:t>
            </w:r>
            <w:r w:rsidR="004D024E" w:rsidRPr="00051FCB">
              <w:rPr>
                <w:rFonts w:cstheme="minorHAnsi"/>
                <w:bCs/>
              </w:rPr>
              <w:t xml:space="preserve">:   </w:t>
            </w:r>
            <w:r w:rsidR="0099468F" w:rsidRPr="00051FCB">
              <w:rPr>
                <w:rFonts w:cstheme="minorHAnsi"/>
                <w:bCs/>
              </w:rPr>
              <w:t xml:space="preserve">   </w:t>
            </w:r>
            <w:r w:rsidR="00514175" w:rsidRPr="00051FCB">
              <w:rPr>
                <w:rFonts w:cstheme="minorHAnsi"/>
                <w:bCs/>
              </w:rPr>
              <w:t xml:space="preserve"> </w:t>
            </w:r>
            <w:r w:rsidR="004D024E" w:rsidRPr="00051FCB">
              <w:rPr>
                <w:rFonts w:cstheme="minorHAnsi"/>
                <w:bCs/>
              </w:rPr>
              <w:t>USD4860.10</w:t>
            </w:r>
          </w:p>
          <w:p w14:paraId="1BA2C895" w14:textId="074DF4C3" w:rsidR="004D024E" w:rsidRPr="00051FCB" w:rsidRDefault="004D024E" w:rsidP="0098574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Interest:   </w:t>
            </w:r>
            <w:r w:rsidR="0099468F" w:rsidRPr="00051FCB">
              <w:rPr>
                <w:rFonts w:cstheme="minorHAnsi"/>
                <w:bCs/>
              </w:rPr>
              <w:t xml:space="preserve"> </w:t>
            </w:r>
            <w:r w:rsidR="00514175" w:rsidRPr="00051FCB">
              <w:rPr>
                <w:rFonts w:cstheme="minorHAnsi"/>
                <w:bCs/>
              </w:rPr>
              <w:t xml:space="preserve"> </w:t>
            </w:r>
            <w:r w:rsidRPr="00051FCB">
              <w:rPr>
                <w:rFonts w:cstheme="minorHAnsi"/>
                <w:bCs/>
              </w:rPr>
              <w:t>NZD15.00</w:t>
            </w:r>
          </w:p>
          <w:p w14:paraId="3447F37B" w14:textId="3A36C224" w:rsidR="004D024E" w:rsidRPr="00051FCB" w:rsidRDefault="0099468F" w:rsidP="0098574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>Payments: NZD1197</w:t>
            </w:r>
            <w:r w:rsidR="00514175" w:rsidRPr="00051FCB">
              <w:rPr>
                <w:rFonts w:cstheme="minorHAnsi"/>
                <w:bCs/>
              </w:rPr>
              <w:t>.50</w:t>
            </w:r>
          </w:p>
          <w:p w14:paraId="06753375" w14:textId="1E39A62A" w:rsidR="00514175" w:rsidRPr="00051FCB" w:rsidRDefault="004A7EB2" w:rsidP="0098574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>Member Grants: NZD172.56</w:t>
            </w:r>
          </w:p>
          <w:p w14:paraId="6C576322" w14:textId="6CB1526E" w:rsidR="004A7EB2" w:rsidRPr="00051FCB" w:rsidRDefault="004A7EB2" w:rsidP="0098574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>Balance</w:t>
            </w:r>
            <w:r w:rsidR="00A9421E" w:rsidRPr="00051FCB">
              <w:rPr>
                <w:rFonts w:cstheme="minorHAnsi"/>
                <w:bCs/>
              </w:rPr>
              <w:t xml:space="preserve"> Westpac: NZD19291.92</w:t>
            </w:r>
          </w:p>
          <w:p w14:paraId="3EFB2439" w14:textId="05617171" w:rsidR="00A9421E" w:rsidRPr="00051FCB" w:rsidRDefault="00A9421E" w:rsidP="0098574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Balance </w:t>
            </w:r>
            <w:r w:rsidR="00EA5B4A" w:rsidRPr="00051FCB">
              <w:rPr>
                <w:rFonts w:cstheme="minorHAnsi"/>
                <w:bCs/>
              </w:rPr>
              <w:t>Concentration: USD6675.31</w:t>
            </w:r>
          </w:p>
          <w:p w14:paraId="558ECC51" w14:textId="4CC05884" w:rsidR="00EA5B4A" w:rsidRPr="00051FCB" w:rsidRDefault="00EA5B4A" w:rsidP="0098574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Outstanding </w:t>
            </w:r>
            <w:r w:rsidR="00FB0900" w:rsidRPr="00051FCB">
              <w:rPr>
                <w:rFonts w:cstheme="minorHAnsi"/>
                <w:bCs/>
              </w:rPr>
              <w:t>invoices: Postgraduate Symposium, AGM, Member Grants</w:t>
            </w:r>
            <w:r w:rsidR="00452D64" w:rsidRPr="00051FCB">
              <w:rPr>
                <w:rFonts w:cstheme="minorHAnsi"/>
                <w:bCs/>
              </w:rPr>
              <w:t xml:space="preserve"> (as a result of the PG Symposium)</w:t>
            </w:r>
          </w:p>
          <w:p w14:paraId="5C639D88" w14:textId="04BAC7BC" w:rsidR="00B21E43" w:rsidRPr="001440B4" w:rsidRDefault="00B21E43" w:rsidP="002D7A19">
            <w:pPr>
              <w:rPr>
                <w:rFonts w:cstheme="minorHAnsi"/>
                <w:bCs/>
              </w:rPr>
            </w:pPr>
          </w:p>
        </w:tc>
        <w:tc>
          <w:tcPr>
            <w:tcW w:w="3686" w:type="dxa"/>
          </w:tcPr>
          <w:p w14:paraId="749F55ED" w14:textId="0EF2168F" w:rsidR="001440B4" w:rsidRDefault="00B21E43" w:rsidP="000C470D">
            <w:pPr>
              <w:spacing w:before="120"/>
              <w:rPr>
                <w:rFonts w:cstheme="minorHAnsi"/>
                <w:i/>
                <w:iCs/>
                <w:color w:val="C00000"/>
              </w:rPr>
            </w:pPr>
            <w:r w:rsidRPr="00B21E43">
              <w:rPr>
                <w:rFonts w:cstheme="minorHAnsi"/>
                <w:i/>
                <w:iCs/>
                <w:color w:val="0070C0"/>
              </w:rPr>
              <w:t>Moved as accepted (</w:t>
            </w:r>
            <w:r w:rsidR="003760CB">
              <w:rPr>
                <w:rFonts w:cstheme="minorHAnsi"/>
                <w:i/>
                <w:iCs/>
                <w:color w:val="0070C0"/>
              </w:rPr>
              <w:t>Donald</w:t>
            </w:r>
            <w:r w:rsidRPr="00B21E43">
              <w:rPr>
                <w:rFonts w:cstheme="minorHAnsi"/>
                <w:i/>
                <w:iCs/>
                <w:color w:val="0070C0"/>
              </w:rPr>
              <w:t xml:space="preserve">, seconder: </w:t>
            </w:r>
            <w:r w:rsidR="003760CB">
              <w:rPr>
                <w:rFonts w:cstheme="minorHAnsi"/>
                <w:i/>
                <w:iCs/>
                <w:color w:val="0070C0"/>
              </w:rPr>
              <w:t>Yi</w:t>
            </w:r>
            <w:r w:rsidRPr="00B21E43">
              <w:rPr>
                <w:rFonts w:cstheme="minorHAnsi"/>
                <w:i/>
                <w:iCs/>
                <w:color w:val="0070C0"/>
              </w:rPr>
              <w:t>)</w:t>
            </w:r>
          </w:p>
        </w:tc>
      </w:tr>
      <w:tr w:rsidR="00A003D2" w:rsidRPr="00852A90" w14:paraId="367226C6" w14:textId="77777777" w:rsidTr="00113A6F">
        <w:tc>
          <w:tcPr>
            <w:tcW w:w="710" w:type="dxa"/>
            <w:shd w:val="clear" w:color="auto" w:fill="DBE5F1" w:themeFill="accent1" w:themeFillTint="33"/>
            <w:vAlign w:val="center"/>
          </w:tcPr>
          <w:p w14:paraId="12C2E3D8" w14:textId="6863535E" w:rsidR="00A003D2" w:rsidRDefault="001440B4" w:rsidP="002975C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</w:p>
        </w:tc>
        <w:tc>
          <w:tcPr>
            <w:tcW w:w="5811" w:type="dxa"/>
          </w:tcPr>
          <w:p w14:paraId="0229A382" w14:textId="39632053" w:rsidR="00A003D2" w:rsidRDefault="00B21E43" w:rsidP="002D7A19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lecions</w:t>
            </w:r>
            <w:proofErr w:type="spellEnd"/>
            <w:r>
              <w:rPr>
                <w:rFonts w:cstheme="minorHAnsi"/>
                <w:b/>
              </w:rPr>
              <w:t xml:space="preserve"> and Committee</w:t>
            </w:r>
          </w:p>
          <w:p w14:paraId="06E5AC64" w14:textId="77777777" w:rsidR="00146F58" w:rsidRDefault="00146F58" w:rsidP="00B21E43">
            <w:pPr>
              <w:rPr>
                <w:rFonts w:cstheme="minorHAnsi"/>
                <w:b/>
              </w:rPr>
            </w:pPr>
          </w:p>
          <w:p w14:paraId="28ACD1D7" w14:textId="39E8341D" w:rsidR="00B21E43" w:rsidRPr="00051FCB" w:rsidRDefault="00B21E43" w:rsidP="00B21E43">
            <w:p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Chair: Single nomination of Yi Mei – elected with </w:t>
            </w:r>
            <w:proofErr w:type="spellStart"/>
            <w:r w:rsidRPr="00051FCB">
              <w:rPr>
                <w:rFonts w:cstheme="minorHAnsi"/>
                <w:bCs/>
              </w:rPr>
              <w:t>acclaimation</w:t>
            </w:r>
            <w:proofErr w:type="spellEnd"/>
            <w:r w:rsidRPr="00051FCB">
              <w:rPr>
                <w:rFonts w:cstheme="minorHAnsi"/>
                <w:bCs/>
              </w:rPr>
              <w:t>.</w:t>
            </w:r>
          </w:p>
          <w:p w14:paraId="1C42078F" w14:textId="77777777" w:rsidR="00B21E43" w:rsidRPr="00051FCB" w:rsidRDefault="00B21E43" w:rsidP="00B21E43">
            <w:pPr>
              <w:rPr>
                <w:rFonts w:cstheme="minorHAnsi"/>
                <w:bCs/>
              </w:rPr>
            </w:pPr>
          </w:p>
          <w:p w14:paraId="2C4F0ACD" w14:textId="77777777" w:rsidR="00B21E43" w:rsidRPr="00051FCB" w:rsidRDefault="00B21E43" w:rsidP="00B21E43">
            <w:p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Secretary: Single nomination of Murray Milner – elected with </w:t>
            </w:r>
            <w:proofErr w:type="spellStart"/>
            <w:r w:rsidRPr="00051FCB">
              <w:rPr>
                <w:rFonts w:cstheme="minorHAnsi"/>
                <w:bCs/>
              </w:rPr>
              <w:t>acclaimation</w:t>
            </w:r>
            <w:proofErr w:type="spellEnd"/>
            <w:r w:rsidRPr="00051FCB">
              <w:rPr>
                <w:rFonts w:cstheme="minorHAnsi"/>
                <w:bCs/>
              </w:rPr>
              <w:t>.</w:t>
            </w:r>
          </w:p>
          <w:p w14:paraId="092CB3B7" w14:textId="77777777" w:rsidR="00B21E43" w:rsidRPr="00051FCB" w:rsidRDefault="00B21E43" w:rsidP="00B21E43">
            <w:pPr>
              <w:rPr>
                <w:rFonts w:cstheme="minorHAnsi"/>
                <w:bCs/>
              </w:rPr>
            </w:pPr>
          </w:p>
          <w:p w14:paraId="06D94D10" w14:textId="77777777" w:rsidR="00B21E43" w:rsidRPr="00051FCB" w:rsidRDefault="00B21E43" w:rsidP="00B21E43">
            <w:p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Treasurer: Single nomination of Donald Bailey – elected with </w:t>
            </w:r>
            <w:proofErr w:type="spellStart"/>
            <w:r w:rsidRPr="00051FCB">
              <w:rPr>
                <w:rFonts w:cstheme="minorHAnsi"/>
                <w:bCs/>
              </w:rPr>
              <w:t>acclaimation</w:t>
            </w:r>
            <w:proofErr w:type="spellEnd"/>
            <w:r w:rsidRPr="00051FCB">
              <w:rPr>
                <w:rFonts w:cstheme="minorHAnsi"/>
                <w:bCs/>
              </w:rPr>
              <w:t>.</w:t>
            </w:r>
          </w:p>
          <w:p w14:paraId="7024E284" w14:textId="77777777" w:rsidR="00B21E43" w:rsidRPr="00051FCB" w:rsidRDefault="00B21E43" w:rsidP="00B21E43">
            <w:pPr>
              <w:rPr>
                <w:rFonts w:cstheme="minorHAnsi"/>
                <w:bCs/>
              </w:rPr>
            </w:pPr>
          </w:p>
          <w:p w14:paraId="0CCAD7D9" w14:textId="0E661D4C" w:rsidR="00B21E43" w:rsidRPr="00051FCB" w:rsidRDefault="00B21E43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  <w:bCs/>
              </w:rPr>
              <w:t xml:space="preserve">Vice Chair: Single nomination of Chanjief </w:t>
            </w:r>
            <w:r w:rsidRPr="00051FCB">
              <w:rPr>
                <w:rFonts w:cstheme="minorHAnsi"/>
              </w:rPr>
              <w:t xml:space="preserve">Chandrakumar – elected with </w:t>
            </w:r>
            <w:proofErr w:type="spellStart"/>
            <w:r w:rsidRPr="00051FCB">
              <w:rPr>
                <w:rFonts w:cstheme="minorHAnsi"/>
              </w:rPr>
              <w:t>acclaimation</w:t>
            </w:r>
            <w:proofErr w:type="spellEnd"/>
            <w:r w:rsidRPr="00051FCB">
              <w:rPr>
                <w:rFonts w:cstheme="minorHAnsi"/>
              </w:rPr>
              <w:t>.</w:t>
            </w:r>
          </w:p>
          <w:p w14:paraId="32A5C938" w14:textId="77777777" w:rsidR="007C0FE7" w:rsidRPr="00051FCB" w:rsidRDefault="007C0FE7" w:rsidP="00B21E43">
            <w:pPr>
              <w:rPr>
                <w:rFonts w:cstheme="minorHAnsi"/>
              </w:rPr>
            </w:pPr>
          </w:p>
          <w:p w14:paraId="39CB9108" w14:textId="484ED5BD" w:rsidR="007C0FE7" w:rsidRPr="00051FCB" w:rsidRDefault="007C0FE7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>Membership Coordinator: Qi Chen</w:t>
            </w:r>
            <w:r w:rsidR="002C6F92" w:rsidRPr="00051FCB">
              <w:rPr>
                <w:rFonts w:cstheme="minorHAnsi"/>
              </w:rPr>
              <w:t xml:space="preserve"> – elected with </w:t>
            </w:r>
            <w:proofErr w:type="spellStart"/>
            <w:r w:rsidR="002C6F92" w:rsidRPr="00051FCB">
              <w:rPr>
                <w:rFonts w:cstheme="minorHAnsi"/>
              </w:rPr>
              <w:t>acclaimation</w:t>
            </w:r>
            <w:proofErr w:type="spellEnd"/>
            <w:r w:rsidR="002C6F92" w:rsidRPr="00051FCB">
              <w:rPr>
                <w:rFonts w:cstheme="minorHAnsi"/>
              </w:rPr>
              <w:t>.</w:t>
            </w:r>
          </w:p>
          <w:p w14:paraId="7A89903F" w14:textId="77777777" w:rsidR="002C6F92" w:rsidRPr="00051FCB" w:rsidRDefault="002C6F92" w:rsidP="00B21E43">
            <w:pPr>
              <w:rPr>
                <w:rFonts w:cstheme="minorHAnsi"/>
              </w:rPr>
            </w:pPr>
          </w:p>
          <w:p w14:paraId="79DF9D3D" w14:textId="6DD0653B" w:rsidR="002C6F92" w:rsidRPr="00051FCB" w:rsidRDefault="002C6F92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>We</w:t>
            </w:r>
            <w:r w:rsidR="00812E19" w:rsidRPr="00051FCB">
              <w:rPr>
                <w:rFonts w:cstheme="minorHAnsi"/>
              </w:rPr>
              <w:t>b</w:t>
            </w:r>
            <w:r w:rsidRPr="00051FCB">
              <w:rPr>
                <w:rFonts w:cstheme="minorHAnsi"/>
              </w:rPr>
              <w:t>master</w:t>
            </w:r>
            <w:r w:rsidR="00812E19" w:rsidRPr="00051FCB">
              <w:rPr>
                <w:rFonts w:cstheme="minorHAnsi"/>
              </w:rPr>
              <w:t xml:space="preserve">: </w:t>
            </w:r>
            <w:r w:rsidR="00CE6CAA" w:rsidRPr="00051FCB">
              <w:rPr>
                <w:rFonts w:cstheme="minorHAnsi"/>
              </w:rPr>
              <w:t>Joao Guilherme</w:t>
            </w:r>
            <w:r w:rsidR="00824776" w:rsidRPr="00051FCB">
              <w:rPr>
                <w:rFonts w:cstheme="minorHAnsi"/>
              </w:rPr>
              <w:t xml:space="preserve"> Cavalcanti Costa and Jord</w:t>
            </w:r>
            <w:r w:rsidR="00670756" w:rsidRPr="00051FCB">
              <w:rPr>
                <w:rFonts w:cstheme="minorHAnsi"/>
              </w:rPr>
              <w:t xml:space="preserve">an MacLachlan – elected with </w:t>
            </w:r>
            <w:proofErr w:type="spellStart"/>
            <w:r w:rsidR="00670756" w:rsidRPr="00051FCB">
              <w:rPr>
                <w:rFonts w:cstheme="minorHAnsi"/>
              </w:rPr>
              <w:t>acclaimation</w:t>
            </w:r>
            <w:proofErr w:type="spellEnd"/>
          </w:p>
          <w:p w14:paraId="19467F8E" w14:textId="77777777" w:rsidR="00670756" w:rsidRPr="00051FCB" w:rsidRDefault="00670756" w:rsidP="00B21E43">
            <w:pPr>
              <w:rPr>
                <w:rFonts w:cstheme="minorHAnsi"/>
              </w:rPr>
            </w:pPr>
          </w:p>
          <w:p w14:paraId="287B09D4" w14:textId="78963167" w:rsidR="00670756" w:rsidRPr="00051FCB" w:rsidRDefault="00DA05BF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 xml:space="preserve">Young Professionals Chair: </w:t>
            </w:r>
            <w:r w:rsidR="00CF60C7" w:rsidRPr="00051FCB">
              <w:rPr>
                <w:rFonts w:cstheme="minorHAnsi"/>
              </w:rPr>
              <w:t xml:space="preserve">Bach </w:t>
            </w:r>
            <w:proofErr w:type="spellStart"/>
            <w:r w:rsidR="00CF60C7" w:rsidRPr="00051FCB">
              <w:rPr>
                <w:rFonts w:cstheme="minorHAnsi"/>
              </w:rPr>
              <w:t>Hoia</w:t>
            </w:r>
            <w:proofErr w:type="spellEnd"/>
            <w:r w:rsidR="00CF60C7" w:rsidRPr="00051FCB">
              <w:rPr>
                <w:rFonts w:cstheme="minorHAnsi"/>
              </w:rPr>
              <w:t xml:space="preserve"> Nguyen</w:t>
            </w:r>
            <w:r w:rsidR="0018453A" w:rsidRPr="00051FCB">
              <w:rPr>
                <w:rFonts w:cstheme="minorHAnsi"/>
              </w:rPr>
              <w:t xml:space="preserve"> -</w:t>
            </w:r>
            <w:r w:rsidR="0057011E" w:rsidRPr="00051FCB">
              <w:rPr>
                <w:rFonts w:cstheme="minorHAnsi"/>
              </w:rPr>
              <w:t xml:space="preserve"> confirmed</w:t>
            </w:r>
            <w:r w:rsidR="0018453A" w:rsidRPr="00051FCB">
              <w:rPr>
                <w:rFonts w:cstheme="minorHAnsi"/>
              </w:rPr>
              <w:t xml:space="preserve"> with </w:t>
            </w:r>
            <w:proofErr w:type="spellStart"/>
            <w:r w:rsidR="0018453A" w:rsidRPr="00051FCB">
              <w:rPr>
                <w:rFonts w:cstheme="minorHAnsi"/>
              </w:rPr>
              <w:t>acclaimation</w:t>
            </w:r>
            <w:proofErr w:type="spellEnd"/>
          </w:p>
          <w:p w14:paraId="7B68F3BE" w14:textId="77777777" w:rsidR="0018453A" w:rsidRDefault="0018453A" w:rsidP="00B21E43">
            <w:pPr>
              <w:rPr>
                <w:rFonts w:cstheme="minorHAnsi"/>
                <w:color w:val="0070C0"/>
              </w:rPr>
            </w:pPr>
          </w:p>
          <w:p w14:paraId="4BE7E57A" w14:textId="0392B927" w:rsidR="0018453A" w:rsidRPr="00051FCB" w:rsidRDefault="0018453A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lastRenderedPageBreak/>
              <w:t xml:space="preserve">Women in Engineering Chair: </w:t>
            </w:r>
            <w:r w:rsidR="00D57044" w:rsidRPr="00051FCB">
              <w:rPr>
                <w:rFonts w:cstheme="minorHAnsi"/>
              </w:rPr>
              <w:t>Kanwal Zaidi and Bing Xue</w:t>
            </w:r>
            <w:r w:rsidR="00905ACB" w:rsidRPr="00051FCB">
              <w:rPr>
                <w:rFonts w:cstheme="minorHAnsi"/>
              </w:rPr>
              <w:t xml:space="preserve"> – </w:t>
            </w:r>
            <w:r w:rsidR="005E1947" w:rsidRPr="00051FCB">
              <w:rPr>
                <w:rFonts w:cstheme="minorHAnsi"/>
              </w:rPr>
              <w:t>confirmed</w:t>
            </w:r>
            <w:r w:rsidR="00905ACB" w:rsidRPr="00051FCB">
              <w:rPr>
                <w:rFonts w:cstheme="minorHAnsi"/>
              </w:rPr>
              <w:t xml:space="preserve"> with </w:t>
            </w:r>
            <w:proofErr w:type="spellStart"/>
            <w:r w:rsidR="00905ACB" w:rsidRPr="00051FCB">
              <w:rPr>
                <w:rFonts w:cstheme="minorHAnsi"/>
              </w:rPr>
              <w:t>acclaimation</w:t>
            </w:r>
            <w:proofErr w:type="spellEnd"/>
          </w:p>
          <w:p w14:paraId="76A6E364" w14:textId="77777777" w:rsidR="00905ACB" w:rsidRPr="00051FCB" w:rsidRDefault="00905ACB" w:rsidP="00B21E43">
            <w:pPr>
              <w:rPr>
                <w:rFonts w:cstheme="minorHAnsi"/>
              </w:rPr>
            </w:pPr>
          </w:p>
          <w:p w14:paraId="55AC6D17" w14:textId="3F9D2D8A" w:rsidR="00905ACB" w:rsidRPr="00051FCB" w:rsidRDefault="00905ACB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 xml:space="preserve">Professional Coordinator: Fangfang Zhang – elected with </w:t>
            </w:r>
            <w:proofErr w:type="spellStart"/>
            <w:r w:rsidRPr="00051FCB">
              <w:rPr>
                <w:rFonts w:cstheme="minorHAnsi"/>
              </w:rPr>
              <w:t>acclaimation</w:t>
            </w:r>
            <w:proofErr w:type="spellEnd"/>
          </w:p>
          <w:p w14:paraId="5EF4A392" w14:textId="77777777" w:rsidR="00573370" w:rsidRPr="00051FCB" w:rsidRDefault="00573370" w:rsidP="00B21E43">
            <w:pPr>
              <w:rPr>
                <w:rFonts w:cstheme="minorHAnsi"/>
              </w:rPr>
            </w:pPr>
          </w:p>
          <w:p w14:paraId="69766C82" w14:textId="1D60EA93" w:rsidR="00573370" w:rsidRPr="00051FCB" w:rsidRDefault="00573370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>History Coordinator: Murray Milner</w:t>
            </w:r>
            <w:r w:rsidR="00FC1AF9" w:rsidRPr="00051FCB">
              <w:rPr>
                <w:rFonts w:cstheme="minorHAnsi"/>
              </w:rPr>
              <w:t xml:space="preserve"> – elected with </w:t>
            </w:r>
            <w:proofErr w:type="spellStart"/>
            <w:r w:rsidR="00FC1AF9" w:rsidRPr="00051FCB">
              <w:rPr>
                <w:rFonts w:cstheme="minorHAnsi"/>
              </w:rPr>
              <w:t>acclaimation</w:t>
            </w:r>
            <w:proofErr w:type="spellEnd"/>
          </w:p>
          <w:p w14:paraId="568BE402" w14:textId="77777777" w:rsidR="00FC1AF9" w:rsidRPr="00051FCB" w:rsidRDefault="00FC1AF9" w:rsidP="00B21E43">
            <w:pPr>
              <w:rPr>
                <w:rFonts w:cstheme="minorHAnsi"/>
              </w:rPr>
            </w:pPr>
          </w:p>
          <w:p w14:paraId="39726174" w14:textId="27DA40DB" w:rsidR="00FC1AF9" w:rsidRPr="00051FCB" w:rsidRDefault="00FC1AF9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>Life Member Coordinator: Murray Milner</w:t>
            </w:r>
            <w:r w:rsidR="0008745E" w:rsidRPr="00051FCB">
              <w:rPr>
                <w:rFonts w:cstheme="minorHAnsi"/>
              </w:rPr>
              <w:t xml:space="preserve"> – elected with </w:t>
            </w:r>
            <w:proofErr w:type="spellStart"/>
            <w:r w:rsidR="0008745E" w:rsidRPr="00051FCB">
              <w:rPr>
                <w:rFonts w:cstheme="minorHAnsi"/>
              </w:rPr>
              <w:t>acclaimation</w:t>
            </w:r>
            <w:proofErr w:type="spellEnd"/>
          </w:p>
          <w:p w14:paraId="6BCBAF95" w14:textId="77777777" w:rsidR="0008745E" w:rsidRPr="00051FCB" w:rsidRDefault="0008745E" w:rsidP="00B21E43">
            <w:pPr>
              <w:rPr>
                <w:rFonts w:cstheme="minorHAnsi"/>
              </w:rPr>
            </w:pPr>
          </w:p>
          <w:p w14:paraId="449B7245" w14:textId="17C58A19" w:rsidR="0008745E" w:rsidRPr="00051FCB" w:rsidRDefault="0008745E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>Education Coordinator: Nurul Sarkar</w:t>
            </w:r>
            <w:r w:rsidR="00906ED0" w:rsidRPr="00051FCB">
              <w:rPr>
                <w:rFonts w:cstheme="minorHAnsi"/>
              </w:rPr>
              <w:t xml:space="preserve"> – elected with </w:t>
            </w:r>
            <w:proofErr w:type="spellStart"/>
            <w:r w:rsidR="00906ED0" w:rsidRPr="00051FCB">
              <w:rPr>
                <w:rFonts w:cstheme="minorHAnsi"/>
              </w:rPr>
              <w:t>acclaimation</w:t>
            </w:r>
            <w:proofErr w:type="spellEnd"/>
          </w:p>
          <w:p w14:paraId="62A74830" w14:textId="77777777" w:rsidR="00906ED0" w:rsidRPr="00051FCB" w:rsidRDefault="00906ED0" w:rsidP="00B21E43">
            <w:pPr>
              <w:rPr>
                <w:rFonts w:cstheme="minorHAnsi"/>
              </w:rPr>
            </w:pPr>
          </w:p>
          <w:p w14:paraId="192A94D6" w14:textId="223E1E90" w:rsidR="00906ED0" w:rsidRPr="00051FCB" w:rsidRDefault="00906ED0" w:rsidP="00B21E43">
            <w:pPr>
              <w:rPr>
                <w:rFonts w:cstheme="minorHAnsi"/>
              </w:rPr>
            </w:pPr>
            <w:proofErr w:type="spellStart"/>
            <w:r w:rsidRPr="00051FCB">
              <w:rPr>
                <w:rFonts w:cstheme="minorHAnsi"/>
              </w:rPr>
              <w:t>VuW</w:t>
            </w:r>
            <w:proofErr w:type="spellEnd"/>
            <w:r w:rsidRPr="00051FCB">
              <w:rPr>
                <w:rFonts w:cstheme="minorHAnsi"/>
              </w:rPr>
              <w:t xml:space="preserve"> Studen</w:t>
            </w:r>
            <w:r w:rsidR="000509FA" w:rsidRPr="00051FCB">
              <w:rPr>
                <w:rFonts w:cstheme="minorHAnsi"/>
              </w:rPr>
              <w:t>t</w:t>
            </w:r>
            <w:r w:rsidRPr="00051FCB">
              <w:rPr>
                <w:rFonts w:cstheme="minorHAnsi"/>
              </w:rPr>
              <w:t xml:space="preserve"> Branch Chair: </w:t>
            </w:r>
            <w:r w:rsidR="0066624A" w:rsidRPr="00051FCB">
              <w:rPr>
                <w:rFonts w:cstheme="minorHAnsi"/>
                <w:bCs/>
              </w:rPr>
              <w:t>Kun Huang</w:t>
            </w:r>
            <w:r w:rsidR="009865D0" w:rsidRPr="00051FCB">
              <w:rPr>
                <w:rFonts w:cstheme="minorHAnsi"/>
              </w:rPr>
              <w:t xml:space="preserve"> </w:t>
            </w:r>
            <w:r w:rsidR="00940EE5" w:rsidRPr="00051FCB">
              <w:rPr>
                <w:rFonts w:cstheme="minorHAnsi"/>
              </w:rPr>
              <w:t>–</w:t>
            </w:r>
            <w:r w:rsidR="009865D0" w:rsidRPr="00051FCB">
              <w:rPr>
                <w:rFonts w:cstheme="minorHAnsi"/>
              </w:rPr>
              <w:t xml:space="preserve"> </w:t>
            </w:r>
            <w:r w:rsidR="00940EE5" w:rsidRPr="00051FCB">
              <w:rPr>
                <w:rFonts w:cstheme="minorHAnsi"/>
              </w:rPr>
              <w:t xml:space="preserve">confirmed with </w:t>
            </w:r>
            <w:proofErr w:type="spellStart"/>
            <w:r w:rsidR="00940EE5" w:rsidRPr="00051FCB">
              <w:rPr>
                <w:rFonts w:cstheme="minorHAnsi"/>
              </w:rPr>
              <w:t>acclaimation</w:t>
            </w:r>
            <w:proofErr w:type="spellEnd"/>
          </w:p>
          <w:p w14:paraId="7AACF960" w14:textId="77777777" w:rsidR="000509FA" w:rsidRPr="00051FCB" w:rsidRDefault="000509FA" w:rsidP="00B21E43">
            <w:pPr>
              <w:rPr>
                <w:rFonts w:cstheme="minorHAnsi"/>
              </w:rPr>
            </w:pPr>
          </w:p>
          <w:p w14:paraId="500EB7CF" w14:textId="133F6EDD" w:rsidR="000509FA" w:rsidRPr="00051FCB" w:rsidRDefault="000509FA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 xml:space="preserve">Massey Student Branch Chair: </w:t>
            </w:r>
            <w:r w:rsidR="00564F6D" w:rsidRPr="00051FCB">
              <w:rPr>
                <w:rFonts w:cstheme="minorHAnsi"/>
              </w:rPr>
              <w:t>Yuan Chan</w:t>
            </w:r>
            <w:r w:rsidR="00FF4E1E" w:rsidRPr="00051FCB">
              <w:rPr>
                <w:rFonts w:cstheme="minorHAnsi"/>
              </w:rPr>
              <w:t>g</w:t>
            </w:r>
            <w:r w:rsidR="00940EE5" w:rsidRPr="00051FCB">
              <w:rPr>
                <w:rFonts w:cstheme="minorHAnsi"/>
              </w:rPr>
              <w:t xml:space="preserve"> – confirmed with </w:t>
            </w:r>
            <w:proofErr w:type="spellStart"/>
            <w:r w:rsidR="00940EE5" w:rsidRPr="00051FCB">
              <w:rPr>
                <w:rFonts w:cstheme="minorHAnsi"/>
              </w:rPr>
              <w:t>acclaimation</w:t>
            </w:r>
            <w:proofErr w:type="spellEnd"/>
          </w:p>
          <w:p w14:paraId="6FFCE26C" w14:textId="77777777" w:rsidR="00905ACB" w:rsidRPr="00051FCB" w:rsidRDefault="00905ACB" w:rsidP="00B21E43">
            <w:pPr>
              <w:rPr>
                <w:rFonts w:cstheme="minorHAnsi"/>
              </w:rPr>
            </w:pPr>
          </w:p>
          <w:p w14:paraId="7E7E997D" w14:textId="180BD536" w:rsidR="00B21E43" w:rsidRPr="00051FCB" w:rsidRDefault="000509FA" w:rsidP="00B21E43">
            <w:pPr>
              <w:rPr>
                <w:rFonts w:cstheme="minorHAnsi"/>
              </w:rPr>
            </w:pPr>
            <w:proofErr w:type="spellStart"/>
            <w:r w:rsidRPr="00051FCB">
              <w:rPr>
                <w:rFonts w:cstheme="minorHAnsi"/>
              </w:rPr>
              <w:t>VuW</w:t>
            </w:r>
            <w:proofErr w:type="spellEnd"/>
            <w:r w:rsidRPr="00051FCB">
              <w:rPr>
                <w:rFonts w:cstheme="minorHAnsi"/>
              </w:rPr>
              <w:t xml:space="preserve"> Student </w:t>
            </w:r>
            <w:proofErr w:type="spellStart"/>
            <w:r w:rsidR="00D427CA" w:rsidRPr="00051FCB">
              <w:rPr>
                <w:rFonts w:cstheme="minorHAnsi"/>
              </w:rPr>
              <w:t>Councellor</w:t>
            </w:r>
            <w:proofErr w:type="spellEnd"/>
            <w:r w:rsidR="00D427CA" w:rsidRPr="00051FCB">
              <w:rPr>
                <w:rFonts w:cstheme="minorHAnsi"/>
              </w:rPr>
              <w:t xml:space="preserve">: Mengjie Zhang – elected with </w:t>
            </w:r>
            <w:proofErr w:type="spellStart"/>
            <w:r w:rsidR="00D427CA" w:rsidRPr="00051FCB">
              <w:rPr>
                <w:rFonts w:cstheme="minorHAnsi"/>
              </w:rPr>
              <w:t>acclaimation</w:t>
            </w:r>
            <w:proofErr w:type="spellEnd"/>
          </w:p>
          <w:p w14:paraId="7DD9926A" w14:textId="77777777" w:rsidR="00564F6D" w:rsidRPr="00051FCB" w:rsidRDefault="00564F6D" w:rsidP="00B21E43">
            <w:pPr>
              <w:rPr>
                <w:rFonts w:cstheme="minorHAnsi"/>
              </w:rPr>
            </w:pPr>
          </w:p>
          <w:p w14:paraId="1E45830E" w14:textId="06A63A5C" w:rsidR="00564F6D" w:rsidRPr="00051FCB" w:rsidRDefault="00564F6D" w:rsidP="00B21E43">
            <w:pPr>
              <w:rPr>
                <w:rFonts w:cstheme="minorHAnsi"/>
              </w:rPr>
            </w:pPr>
            <w:r w:rsidRPr="00051FCB">
              <w:rPr>
                <w:rFonts w:cstheme="minorHAnsi"/>
              </w:rPr>
              <w:t xml:space="preserve">Massey Student </w:t>
            </w:r>
            <w:proofErr w:type="spellStart"/>
            <w:r w:rsidRPr="00051FCB">
              <w:rPr>
                <w:rFonts w:cstheme="minorHAnsi"/>
              </w:rPr>
              <w:t>Councellor</w:t>
            </w:r>
            <w:proofErr w:type="spellEnd"/>
            <w:r w:rsidRPr="00051FCB">
              <w:rPr>
                <w:rFonts w:cstheme="minorHAnsi"/>
              </w:rPr>
              <w:t xml:space="preserve">: Donald Bailey – elected with </w:t>
            </w:r>
            <w:proofErr w:type="spellStart"/>
            <w:r w:rsidRPr="00051FCB">
              <w:rPr>
                <w:rFonts w:cstheme="minorHAnsi"/>
              </w:rPr>
              <w:t>acclaimation</w:t>
            </w:r>
            <w:proofErr w:type="spellEnd"/>
          </w:p>
          <w:p w14:paraId="59AB8905" w14:textId="5CC75747" w:rsidR="00B21E43" w:rsidRPr="00B21E43" w:rsidRDefault="00B21E43" w:rsidP="000509FA">
            <w:pPr>
              <w:rPr>
                <w:rFonts w:cstheme="minorHAnsi"/>
                <w:bCs/>
              </w:rPr>
            </w:pPr>
          </w:p>
        </w:tc>
        <w:tc>
          <w:tcPr>
            <w:tcW w:w="3686" w:type="dxa"/>
          </w:tcPr>
          <w:p w14:paraId="311DFCA4" w14:textId="77777777" w:rsidR="00A003D2" w:rsidRDefault="00A003D2" w:rsidP="000C470D">
            <w:pPr>
              <w:spacing w:before="120"/>
              <w:rPr>
                <w:rFonts w:cstheme="minorHAnsi"/>
                <w:i/>
                <w:iCs/>
                <w:color w:val="C00000"/>
              </w:rPr>
            </w:pPr>
          </w:p>
          <w:p w14:paraId="24B45D75" w14:textId="4A7BD1DF" w:rsidR="00146F58" w:rsidRDefault="00146F58" w:rsidP="000C470D">
            <w:pPr>
              <w:spacing w:before="120"/>
              <w:rPr>
                <w:rFonts w:cstheme="minorHAnsi"/>
                <w:i/>
                <w:iCs/>
                <w:color w:val="C00000"/>
              </w:rPr>
            </w:pPr>
          </w:p>
        </w:tc>
      </w:tr>
      <w:tr w:rsidR="005E458D" w:rsidRPr="00852A90" w14:paraId="0F5D88A3" w14:textId="77777777" w:rsidTr="00113A6F">
        <w:tc>
          <w:tcPr>
            <w:tcW w:w="710" w:type="dxa"/>
            <w:shd w:val="clear" w:color="auto" w:fill="DBE5F1" w:themeFill="accent1" w:themeFillTint="33"/>
            <w:vAlign w:val="center"/>
          </w:tcPr>
          <w:p w14:paraId="268AA343" w14:textId="124F846C" w:rsidR="005E458D" w:rsidRDefault="005E458D" w:rsidP="002975C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6</w:t>
            </w:r>
          </w:p>
        </w:tc>
        <w:tc>
          <w:tcPr>
            <w:tcW w:w="5811" w:type="dxa"/>
          </w:tcPr>
          <w:p w14:paraId="61D9FD80" w14:textId="77777777" w:rsidR="005E458D" w:rsidRDefault="005E458D" w:rsidP="00DA23A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solutions</w:t>
            </w:r>
          </w:p>
          <w:p w14:paraId="41FC58D1" w14:textId="77777777" w:rsidR="005E458D" w:rsidRDefault="005E458D" w:rsidP="00DA23A4">
            <w:pPr>
              <w:rPr>
                <w:rFonts w:cstheme="minorHAnsi"/>
                <w:b/>
              </w:rPr>
            </w:pPr>
          </w:p>
          <w:p w14:paraId="51E4C87E" w14:textId="648B6671" w:rsidR="005E458D" w:rsidRPr="00051FCB" w:rsidRDefault="005E458D" w:rsidP="00DA23A4">
            <w:p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 xml:space="preserve">That we continue for a further year the current practice of making a </w:t>
            </w:r>
            <w:r w:rsidR="008E3B44" w:rsidRPr="00051FCB">
              <w:rPr>
                <w:rFonts w:cstheme="minorHAnsi"/>
                <w:bCs/>
              </w:rPr>
              <w:t xml:space="preserve">graduate student </w:t>
            </w:r>
            <w:r w:rsidRPr="00051FCB">
              <w:rPr>
                <w:rFonts w:cstheme="minorHAnsi"/>
                <w:bCs/>
              </w:rPr>
              <w:t>membership grant available to postgraduate students who are involved in a committee role or present at the postgraduate symposium.</w:t>
            </w:r>
          </w:p>
          <w:p w14:paraId="2FA5FDF5" w14:textId="20E0247E" w:rsidR="005E458D" w:rsidRDefault="005E458D" w:rsidP="00DA23A4">
            <w:pPr>
              <w:rPr>
                <w:rFonts w:cstheme="minorHAnsi"/>
                <w:b/>
              </w:rPr>
            </w:pPr>
          </w:p>
        </w:tc>
        <w:tc>
          <w:tcPr>
            <w:tcW w:w="3686" w:type="dxa"/>
          </w:tcPr>
          <w:p w14:paraId="1AC42C88" w14:textId="77777777" w:rsidR="005E458D" w:rsidRDefault="005E458D" w:rsidP="002D7A19">
            <w:pPr>
              <w:rPr>
                <w:rFonts w:cstheme="minorHAnsi"/>
                <w:i/>
              </w:rPr>
            </w:pPr>
          </w:p>
          <w:p w14:paraId="101A0CD2" w14:textId="77777777" w:rsidR="005E458D" w:rsidRDefault="005E458D" w:rsidP="002D7A19">
            <w:pPr>
              <w:rPr>
                <w:rFonts w:cstheme="minorHAnsi"/>
                <w:i/>
              </w:rPr>
            </w:pPr>
          </w:p>
          <w:p w14:paraId="0E0C77D3" w14:textId="36575E2C" w:rsidR="005E458D" w:rsidRDefault="005E458D" w:rsidP="002D7A19">
            <w:pPr>
              <w:rPr>
                <w:rFonts w:cstheme="minorHAnsi"/>
                <w:i/>
              </w:rPr>
            </w:pPr>
            <w:r w:rsidRPr="005E458D">
              <w:rPr>
                <w:rFonts w:cstheme="minorHAnsi"/>
                <w:i/>
                <w:color w:val="0070C0"/>
              </w:rPr>
              <w:t>Moved as accepted (Murray, seconder Mengjie)</w:t>
            </w:r>
          </w:p>
        </w:tc>
      </w:tr>
      <w:tr w:rsidR="002F7ACD" w:rsidRPr="00852A90" w14:paraId="0E6214B0" w14:textId="77777777" w:rsidTr="00113A6F">
        <w:tc>
          <w:tcPr>
            <w:tcW w:w="710" w:type="dxa"/>
            <w:shd w:val="clear" w:color="auto" w:fill="DBE5F1" w:themeFill="accent1" w:themeFillTint="33"/>
            <w:vAlign w:val="center"/>
          </w:tcPr>
          <w:p w14:paraId="5B3A217E" w14:textId="1E0A6D78" w:rsidR="007B7EEF" w:rsidRPr="00512451" w:rsidRDefault="005E458D" w:rsidP="002975C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7</w:t>
            </w:r>
          </w:p>
        </w:tc>
        <w:tc>
          <w:tcPr>
            <w:tcW w:w="5811" w:type="dxa"/>
          </w:tcPr>
          <w:p w14:paraId="68EAF5AD" w14:textId="1C0D4FE4" w:rsidR="00912FFF" w:rsidRDefault="00A003D2" w:rsidP="00DA23A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ther business</w:t>
            </w:r>
            <w:r w:rsidR="00804B7B">
              <w:rPr>
                <w:rFonts w:cstheme="minorHAnsi"/>
                <w:b/>
              </w:rPr>
              <w:t xml:space="preserve"> </w:t>
            </w:r>
          </w:p>
          <w:p w14:paraId="61B5FD24" w14:textId="77777777" w:rsidR="003B58B7" w:rsidRDefault="003B58B7" w:rsidP="005E458D">
            <w:pPr>
              <w:rPr>
                <w:rFonts w:cstheme="minorHAnsi"/>
                <w:bCs/>
                <w:color w:val="0070C0"/>
              </w:rPr>
            </w:pPr>
          </w:p>
          <w:p w14:paraId="2B326E76" w14:textId="701F25D7" w:rsidR="003B58B7" w:rsidRPr="003B58B7" w:rsidRDefault="003B58B7" w:rsidP="005E458D">
            <w:pPr>
              <w:rPr>
                <w:rFonts w:cstheme="minorHAnsi"/>
                <w:bCs/>
              </w:rPr>
            </w:pPr>
            <w:r w:rsidRPr="00051FCB">
              <w:rPr>
                <w:rFonts w:cstheme="minorHAnsi"/>
                <w:bCs/>
              </w:rPr>
              <w:t>The 202</w:t>
            </w:r>
            <w:r w:rsidR="00380FD4" w:rsidRPr="00051FCB">
              <w:rPr>
                <w:rFonts w:cstheme="minorHAnsi"/>
                <w:bCs/>
              </w:rPr>
              <w:t>1</w:t>
            </w:r>
            <w:r w:rsidRPr="00051FCB">
              <w:rPr>
                <w:rFonts w:cstheme="minorHAnsi"/>
                <w:bCs/>
              </w:rPr>
              <w:t xml:space="preserve"> AGM closed at </w:t>
            </w:r>
            <w:r w:rsidR="00380FD4" w:rsidRPr="00051FCB">
              <w:rPr>
                <w:rFonts w:cstheme="minorHAnsi"/>
                <w:bCs/>
              </w:rPr>
              <w:t>6:48pm</w:t>
            </w:r>
            <w:r w:rsidRPr="00051FCB">
              <w:rPr>
                <w:rFonts w:cstheme="minorHAnsi"/>
                <w:bCs/>
              </w:rPr>
              <w:t>.</w:t>
            </w:r>
          </w:p>
        </w:tc>
        <w:tc>
          <w:tcPr>
            <w:tcW w:w="3686" w:type="dxa"/>
          </w:tcPr>
          <w:p w14:paraId="2FB49FFB" w14:textId="77777777" w:rsidR="00BE53AF" w:rsidRDefault="00BE53AF" w:rsidP="002D7A19">
            <w:pPr>
              <w:rPr>
                <w:rFonts w:cstheme="minorHAnsi"/>
                <w:i/>
              </w:rPr>
            </w:pPr>
          </w:p>
          <w:p w14:paraId="6435C0C1" w14:textId="77777777" w:rsidR="00BE53AF" w:rsidRDefault="00BE53AF" w:rsidP="008D18DA">
            <w:pPr>
              <w:rPr>
                <w:rFonts w:cstheme="minorHAnsi"/>
                <w:i/>
              </w:rPr>
            </w:pPr>
          </w:p>
          <w:p w14:paraId="3C1AE4AA" w14:textId="77777777" w:rsidR="00B3602C" w:rsidRDefault="00B3602C" w:rsidP="008D18DA">
            <w:pPr>
              <w:rPr>
                <w:rFonts w:cstheme="minorHAnsi"/>
                <w:i/>
                <w:color w:val="C00000"/>
              </w:rPr>
            </w:pPr>
          </w:p>
          <w:p w14:paraId="1266D766" w14:textId="690D7C64" w:rsidR="00BE1D11" w:rsidRPr="00852A90" w:rsidRDefault="00BE1D11" w:rsidP="008D18DA">
            <w:pPr>
              <w:rPr>
                <w:rFonts w:cstheme="minorHAnsi"/>
                <w:i/>
              </w:rPr>
            </w:pPr>
          </w:p>
        </w:tc>
      </w:tr>
      <w:tr w:rsidR="005E458D" w:rsidRPr="00852A90" w14:paraId="2BE32148" w14:textId="77777777" w:rsidTr="00113A6F">
        <w:tc>
          <w:tcPr>
            <w:tcW w:w="710" w:type="dxa"/>
            <w:shd w:val="clear" w:color="auto" w:fill="DBE5F1" w:themeFill="accent1" w:themeFillTint="33"/>
            <w:vAlign w:val="center"/>
          </w:tcPr>
          <w:p w14:paraId="1DD0780C" w14:textId="77777777" w:rsidR="005E458D" w:rsidRDefault="005E458D" w:rsidP="002975C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811" w:type="dxa"/>
          </w:tcPr>
          <w:p w14:paraId="619A2339" w14:textId="77777777" w:rsidR="005E458D" w:rsidRDefault="005E458D" w:rsidP="00DA23A4">
            <w:pPr>
              <w:rPr>
                <w:rFonts w:cstheme="minorHAnsi"/>
                <w:b/>
              </w:rPr>
            </w:pPr>
          </w:p>
        </w:tc>
        <w:tc>
          <w:tcPr>
            <w:tcW w:w="3686" w:type="dxa"/>
          </w:tcPr>
          <w:p w14:paraId="71462AC1" w14:textId="77777777" w:rsidR="005E458D" w:rsidRDefault="005E458D" w:rsidP="002D7A19">
            <w:pPr>
              <w:rPr>
                <w:rFonts w:cstheme="minorHAnsi"/>
                <w:i/>
              </w:rPr>
            </w:pPr>
          </w:p>
        </w:tc>
      </w:tr>
    </w:tbl>
    <w:p w14:paraId="081F3327" w14:textId="77777777" w:rsidR="00D06F46" w:rsidRPr="004150EC" w:rsidRDefault="00D06F46" w:rsidP="00F2280F">
      <w:pPr>
        <w:rPr>
          <w:rFonts w:cstheme="minorHAnsi"/>
          <w:color w:val="A6A6A6" w:themeColor="background1" w:themeShade="A6"/>
        </w:rPr>
      </w:pPr>
    </w:p>
    <w:p w14:paraId="08E96994" w14:textId="7D841214" w:rsidR="006301D4" w:rsidRPr="00CA1989" w:rsidRDefault="006301D4" w:rsidP="00F2280F">
      <w:pPr>
        <w:rPr>
          <w:rFonts w:cstheme="minorHAnsi"/>
        </w:rPr>
      </w:pPr>
    </w:p>
    <w:sectPr w:rsidR="006301D4" w:rsidRPr="00CA1989" w:rsidSect="006E7855">
      <w:pgSz w:w="11906" w:h="16838"/>
      <w:pgMar w:top="851" w:right="1077" w:bottom="851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B2940"/>
    <w:multiLevelType w:val="hybridMultilevel"/>
    <w:tmpl w:val="99A0FE1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27724"/>
    <w:multiLevelType w:val="hybridMultilevel"/>
    <w:tmpl w:val="E81C21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DI3sTAxNTI2MDdT0lEKTi0uzszPAykwMqwFAAb6bJQtAAAA"/>
  </w:docVars>
  <w:rsids>
    <w:rsidRoot w:val="00252093"/>
    <w:rsid w:val="000003AE"/>
    <w:rsid w:val="0000075A"/>
    <w:rsid w:val="00006CD5"/>
    <w:rsid w:val="00011343"/>
    <w:rsid w:val="00011FE4"/>
    <w:rsid w:val="00011FF6"/>
    <w:rsid w:val="00013BF6"/>
    <w:rsid w:val="00014C73"/>
    <w:rsid w:val="0001630A"/>
    <w:rsid w:val="000167C0"/>
    <w:rsid w:val="00017CD1"/>
    <w:rsid w:val="00022D5C"/>
    <w:rsid w:val="000265AF"/>
    <w:rsid w:val="00040C1D"/>
    <w:rsid w:val="00041632"/>
    <w:rsid w:val="0004334D"/>
    <w:rsid w:val="000509FA"/>
    <w:rsid w:val="00051EA1"/>
    <w:rsid w:val="00051FCB"/>
    <w:rsid w:val="00056B47"/>
    <w:rsid w:val="000570A8"/>
    <w:rsid w:val="000643A3"/>
    <w:rsid w:val="000647BD"/>
    <w:rsid w:val="00065754"/>
    <w:rsid w:val="00067DFA"/>
    <w:rsid w:val="00074A81"/>
    <w:rsid w:val="000751AA"/>
    <w:rsid w:val="000768CD"/>
    <w:rsid w:val="000800A2"/>
    <w:rsid w:val="00080314"/>
    <w:rsid w:val="000804E1"/>
    <w:rsid w:val="00081446"/>
    <w:rsid w:val="00081457"/>
    <w:rsid w:val="00084753"/>
    <w:rsid w:val="0008745E"/>
    <w:rsid w:val="000A234D"/>
    <w:rsid w:val="000A5A6C"/>
    <w:rsid w:val="000B669B"/>
    <w:rsid w:val="000C470D"/>
    <w:rsid w:val="000D0BDF"/>
    <w:rsid w:val="000D40BE"/>
    <w:rsid w:val="000D4AB4"/>
    <w:rsid w:val="000D7910"/>
    <w:rsid w:val="000E10DA"/>
    <w:rsid w:val="000E5CC8"/>
    <w:rsid w:val="000F4045"/>
    <w:rsid w:val="000F65DD"/>
    <w:rsid w:val="000F7FC8"/>
    <w:rsid w:val="00101037"/>
    <w:rsid w:val="00104580"/>
    <w:rsid w:val="00106F38"/>
    <w:rsid w:val="00113A2F"/>
    <w:rsid w:val="00113A6F"/>
    <w:rsid w:val="0011404B"/>
    <w:rsid w:val="00116138"/>
    <w:rsid w:val="00116157"/>
    <w:rsid w:val="001173CF"/>
    <w:rsid w:val="00117634"/>
    <w:rsid w:val="00122583"/>
    <w:rsid w:val="001262DC"/>
    <w:rsid w:val="00126372"/>
    <w:rsid w:val="00137D4B"/>
    <w:rsid w:val="001428F8"/>
    <w:rsid w:val="001440B4"/>
    <w:rsid w:val="00146F2F"/>
    <w:rsid w:val="00146F58"/>
    <w:rsid w:val="00152BCE"/>
    <w:rsid w:val="0015322D"/>
    <w:rsid w:val="00153F6A"/>
    <w:rsid w:val="00154ECE"/>
    <w:rsid w:val="00170DEB"/>
    <w:rsid w:val="00171013"/>
    <w:rsid w:val="0017151C"/>
    <w:rsid w:val="0017211C"/>
    <w:rsid w:val="00175E16"/>
    <w:rsid w:val="00176C54"/>
    <w:rsid w:val="0018453A"/>
    <w:rsid w:val="00186937"/>
    <w:rsid w:val="00194C6B"/>
    <w:rsid w:val="0019743C"/>
    <w:rsid w:val="001A0FDE"/>
    <w:rsid w:val="001A2B64"/>
    <w:rsid w:val="001A6A9E"/>
    <w:rsid w:val="001B265B"/>
    <w:rsid w:val="001B40A6"/>
    <w:rsid w:val="001B4A51"/>
    <w:rsid w:val="001B5FE0"/>
    <w:rsid w:val="001C0E76"/>
    <w:rsid w:val="001C16BB"/>
    <w:rsid w:val="001C1EC3"/>
    <w:rsid w:val="001C3D92"/>
    <w:rsid w:val="001C605E"/>
    <w:rsid w:val="001D17AC"/>
    <w:rsid w:val="001D1957"/>
    <w:rsid w:val="001D5F6E"/>
    <w:rsid w:val="001D6D78"/>
    <w:rsid w:val="001D7052"/>
    <w:rsid w:val="001D7BB8"/>
    <w:rsid w:val="001E228B"/>
    <w:rsid w:val="001E26BC"/>
    <w:rsid w:val="001E6539"/>
    <w:rsid w:val="001F1B97"/>
    <w:rsid w:val="0020531B"/>
    <w:rsid w:val="00205915"/>
    <w:rsid w:val="00205A68"/>
    <w:rsid w:val="00207B07"/>
    <w:rsid w:val="00207D29"/>
    <w:rsid w:val="002110FB"/>
    <w:rsid w:val="0021246F"/>
    <w:rsid w:val="002155A3"/>
    <w:rsid w:val="002213E9"/>
    <w:rsid w:val="002224A2"/>
    <w:rsid w:val="002244F7"/>
    <w:rsid w:val="0023010D"/>
    <w:rsid w:val="0023131D"/>
    <w:rsid w:val="0023235A"/>
    <w:rsid w:val="00233048"/>
    <w:rsid w:val="00236641"/>
    <w:rsid w:val="002402D2"/>
    <w:rsid w:val="002422AF"/>
    <w:rsid w:val="002423A2"/>
    <w:rsid w:val="00242B1F"/>
    <w:rsid w:val="00243007"/>
    <w:rsid w:val="00245D78"/>
    <w:rsid w:val="00246034"/>
    <w:rsid w:val="00246D94"/>
    <w:rsid w:val="00247A51"/>
    <w:rsid w:val="00252093"/>
    <w:rsid w:val="00253AC9"/>
    <w:rsid w:val="00263667"/>
    <w:rsid w:val="002657F6"/>
    <w:rsid w:val="00271753"/>
    <w:rsid w:val="002722A5"/>
    <w:rsid w:val="0027427F"/>
    <w:rsid w:val="0027752D"/>
    <w:rsid w:val="00281648"/>
    <w:rsid w:val="002824F6"/>
    <w:rsid w:val="002843C0"/>
    <w:rsid w:val="002857B6"/>
    <w:rsid w:val="002879DE"/>
    <w:rsid w:val="00293DAD"/>
    <w:rsid w:val="002946B0"/>
    <w:rsid w:val="00294D0D"/>
    <w:rsid w:val="002975CB"/>
    <w:rsid w:val="002A025A"/>
    <w:rsid w:val="002A12D0"/>
    <w:rsid w:val="002A3D30"/>
    <w:rsid w:val="002A5CB0"/>
    <w:rsid w:val="002A7F6D"/>
    <w:rsid w:val="002B2954"/>
    <w:rsid w:val="002B546B"/>
    <w:rsid w:val="002B7232"/>
    <w:rsid w:val="002C01E7"/>
    <w:rsid w:val="002C04AB"/>
    <w:rsid w:val="002C0A1A"/>
    <w:rsid w:val="002C192F"/>
    <w:rsid w:val="002C2C1E"/>
    <w:rsid w:val="002C6F92"/>
    <w:rsid w:val="002D0F9C"/>
    <w:rsid w:val="002D244D"/>
    <w:rsid w:val="002D3013"/>
    <w:rsid w:val="002D7A19"/>
    <w:rsid w:val="002E04E2"/>
    <w:rsid w:val="002E0F80"/>
    <w:rsid w:val="002E1229"/>
    <w:rsid w:val="002E173D"/>
    <w:rsid w:val="002E251F"/>
    <w:rsid w:val="002E37E6"/>
    <w:rsid w:val="002F54A7"/>
    <w:rsid w:val="002F7ACD"/>
    <w:rsid w:val="0030527D"/>
    <w:rsid w:val="00305E75"/>
    <w:rsid w:val="003070FA"/>
    <w:rsid w:val="0031361F"/>
    <w:rsid w:val="00315EDF"/>
    <w:rsid w:val="00320C90"/>
    <w:rsid w:val="00321A99"/>
    <w:rsid w:val="00321AB8"/>
    <w:rsid w:val="003274EC"/>
    <w:rsid w:val="00331AD8"/>
    <w:rsid w:val="00335B40"/>
    <w:rsid w:val="00336EBD"/>
    <w:rsid w:val="00342C5A"/>
    <w:rsid w:val="00342E2E"/>
    <w:rsid w:val="0034345F"/>
    <w:rsid w:val="0034420F"/>
    <w:rsid w:val="00344536"/>
    <w:rsid w:val="0034707F"/>
    <w:rsid w:val="003478E3"/>
    <w:rsid w:val="00360BE7"/>
    <w:rsid w:val="00365021"/>
    <w:rsid w:val="00365B7B"/>
    <w:rsid w:val="003722A3"/>
    <w:rsid w:val="0037238A"/>
    <w:rsid w:val="00372DE4"/>
    <w:rsid w:val="003760CB"/>
    <w:rsid w:val="00376FAA"/>
    <w:rsid w:val="00380FD4"/>
    <w:rsid w:val="0038380E"/>
    <w:rsid w:val="003858A7"/>
    <w:rsid w:val="00386ECA"/>
    <w:rsid w:val="0038794A"/>
    <w:rsid w:val="00390103"/>
    <w:rsid w:val="00390251"/>
    <w:rsid w:val="003932F8"/>
    <w:rsid w:val="00393B0D"/>
    <w:rsid w:val="003948E6"/>
    <w:rsid w:val="00396C0C"/>
    <w:rsid w:val="003A074C"/>
    <w:rsid w:val="003A2A32"/>
    <w:rsid w:val="003A327F"/>
    <w:rsid w:val="003A351F"/>
    <w:rsid w:val="003A4289"/>
    <w:rsid w:val="003A44EF"/>
    <w:rsid w:val="003A5E85"/>
    <w:rsid w:val="003A69B3"/>
    <w:rsid w:val="003A7C28"/>
    <w:rsid w:val="003B4764"/>
    <w:rsid w:val="003B58B7"/>
    <w:rsid w:val="003B651B"/>
    <w:rsid w:val="003B745A"/>
    <w:rsid w:val="003C1C95"/>
    <w:rsid w:val="003C3D51"/>
    <w:rsid w:val="003C6DE2"/>
    <w:rsid w:val="003D1C06"/>
    <w:rsid w:val="003D5D19"/>
    <w:rsid w:val="003D61E1"/>
    <w:rsid w:val="003D6D7C"/>
    <w:rsid w:val="003D7B6C"/>
    <w:rsid w:val="003E2599"/>
    <w:rsid w:val="003E4E1C"/>
    <w:rsid w:val="003F02C3"/>
    <w:rsid w:val="003F3A90"/>
    <w:rsid w:val="00405970"/>
    <w:rsid w:val="004061D2"/>
    <w:rsid w:val="00410367"/>
    <w:rsid w:val="00412F30"/>
    <w:rsid w:val="004150EC"/>
    <w:rsid w:val="0041709C"/>
    <w:rsid w:val="004177E5"/>
    <w:rsid w:val="00427F73"/>
    <w:rsid w:val="004306CA"/>
    <w:rsid w:val="00430B39"/>
    <w:rsid w:val="00431A69"/>
    <w:rsid w:val="00432487"/>
    <w:rsid w:val="0043393A"/>
    <w:rsid w:val="00435D31"/>
    <w:rsid w:val="004366EF"/>
    <w:rsid w:val="00436E07"/>
    <w:rsid w:val="004440ED"/>
    <w:rsid w:val="004468BA"/>
    <w:rsid w:val="00450DFB"/>
    <w:rsid w:val="00451AE9"/>
    <w:rsid w:val="00452344"/>
    <w:rsid w:val="00452D64"/>
    <w:rsid w:val="004534AA"/>
    <w:rsid w:val="00454A6A"/>
    <w:rsid w:val="00460F62"/>
    <w:rsid w:val="0046766C"/>
    <w:rsid w:val="00470360"/>
    <w:rsid w:val="00471939"/>
    <w:rsid w:val="00472D46"/>
    <w:rsid w:val="00473555"/>
    <w:rsid w:val="00473B8D"/>
    <w:rsid w:val="00474E08"/>
    <w:rsid w:val="00475089"/>
    <w:rsid w:val="00477AEA"/>
    <w:rsid w:val="00482893"/>
    <w:rsid w:val="00483EC4"/>
    <w:rsid w:val="00484E91"/>
    <w:rsid w:val="004856C1"/>
    <w:rsid w:val="00486124"/>
    <w:rsid w:val="00487AF2"/>
    <w:rsid w:val="00492A77"/>
    <w:rsid w:val="00492C7C"/>
    <w:rsid w:val="00495064"/>
    <w:rsid w:val="00497B65"/>
    <w:rsid w:val="004A12D3"/>
    <w:rsid w:val="004A21DA"/>
    <w:rsid w:val="004A3300"/>
    <w:rsid w:val="004A3A6C"/>
    <w:rsid w:val="004A7EB2"/>
    <w:rsid w:val="004B4417"/>
    <w:rsid w:val="004C748D"/>
    <w:rsid w:val="004D024E"/>
    <w:rsid w:val="004D13E1"/>
    <w:rsid w:val="004D23E0"/>
    <w:rsid w:val="004D4276"/>
    <w:rsid w:val="004D639B"/>
    <w:rsid w:val="004D65E1"/>
    <w:rsid w:val="004E12CB"/>
    <w:rsid w:val="004E1880"/>
    <w:rsid w:val="004F0A39"/>
    <w:rsid w:val="004F2F3A"/>
    <w:rsid w:val="004F4564"/>
    <w:rsid w:val="00505531"/>
    <w:rsid w:val="00511A64"/>
    <w:rsid w:val="00512451"/>
    <w:rsid w:val="00514175"/>
    <w:rsid w:val="0051734C"/>
    <w:rsid w:val="005217D6"/>
    <w:rsid w:val="00522402"/>
    <w:rsid w:val="0052273A"/>
    <w:rsid w:val="0052479F"/>
    <w:rsid w:val="00527C65"/>
    <w:rsid w:val="00532D62"/>
    <w:rsid w:val="0053567D"/>
    <w:rsid w:val="00536496"/>
    <w:rsid w:val="00543108"/>
    <w:rsid w:val="00545444"/>
    <w:rsid w:val="0055033B"/>
    <w:rsid w:val="00552761"/>
    <w:rsid w:val="0055414E"/>
    <w:rsid w:val="00563C8C"/>
    <w:rsid w:val="00564F6D"/>
    <w:rsid w:val="00566F67"/>
    <w:rsid w:val="0057011E"/>
    <w:rsid w:val="00573370"/>
    <w:rsid w:val="00574D2D"/>
    <w:rsid w:val="00577380"/>
    <w:rsid w:val="00580909"/>
    <w:rsid w:val="0058263A"/>
    <w:rsid w:val="005835BD"/>
    <w:rsid w:val="00585453"/>
    <w:rsid w:val="005854B0"/>
    <w:rsid w:val="005904A1"/>
    <w:rsid w:val="005904E6"/>
    <w:rsid w:val="00594647"/>
    <w:rsid w:val="0059594F"/>
    <w:rsid w:val="00596A23"/>
    <w:rsid w:val="00597FCC"/>
    <w:rsid w:val="005A0B2E"/>
    <w:rsid w:val="005A3243"/>
    <w:rsid w:val="005A594C"/>
    <w:rsid w:val="005C2AF2"/>
    <w:rsid w:val="005C68AE"/>
    <w:rsid w:val="005C7807"/>
    <w:rsid w:val="005D02CC"/>
    <w:rsid w:val="005D0FE7"/>
    <w:rsid w:val="005D1815"/>
    <w:rsid w:val="005D7C55"/>
    <w:rsid w:val="005E1947"/>
    <w:rsid w:val="005E1EC5"/>
    <w:rsid w:val="005E458D"/>
    <w:rsid w:val="005E5057"/>
    <w:rsid w:val="005E7D36"/>
    <w:rsid w:val="005F0034"/>
    <w:rsid w:val="005F022B"/>
    <w:rsid w:val="006100C9"/>
    <w:rsid w:val="00610881"/>
    <w:rsid w:val="00611254"/>
    <w:rsid w:val="006116B4"/>
    <w:rsid w:val="00614CC1"/>
    <w:rsid w:val="00616E9E"/>
    <w:rsid w:val="006230BC"/>
    <w:rsid w:val="0062600A"/>
    <w:rsid w:val="006301D4"/>
    <w:rsid w:val="00632A2C"/>
    <w:rsid w:val="00632F35"/>
    <w:rsid w:val="006374F1"/>
    <w:rsid w:val="00645592"/>
    <w:rsid w:val="006475F2"/>
    <w:rsid w:val="00652808"/>
    <w:rsid w:val="00652CC3"/>
    <w:rsid w:val="00654266"/>
    <w:rsid w:val="0065711E"/>
    <w:rsid w:val="00657A3D"/>
    <w:rsid w:val="0066009B"/>
    <w:rsid w:val="00660793"/>
    <w:rsid w:val="00662D58"/>
    <w:rsid w:val="00662D90"/>
    <w:rsid w:val="00664D8C"/>
    <w:rsid w:val="0066624A"/>
    <w:rsid w:val="00666504"/>
    <w:rsid w:val="00667523"/>
    <w:rsid w:val="00670756"/>
    <w:rsid w:val="0067543B"/>
    <w:rsid w:val="00676010"/>
    <w:rsid w:val="00676F04"/>
    <w:rsid w:val="00680B96"/>
    <w:rsid w:val="0068142C"/>
    <w:rsid w:val="00682484"/>
    <w:rsid w:val="0068788C"/>
    <w:rsid w:val="0069383B"/>
    <w:rsid w:val="00696F98"/>
    <w:rsid w:val="006A3CA3"/>
    <w:rsid w:val="006A48B2"/>
    <w:rsid w:val="006A5457"/>
    <w:rsid w:val="006A5ED7"/>
    <w:rsid w:val="006A7FDA"/>
    <w:rsid w:val="006B17BA"/>
    <w:rsid w:val="006B3D26"/>
    <w:rsid w:val="006B5126"/>
    <w:rsid w:val="006C164E"/>
    <w:rsid w:val="006C4D14"/>
    <w:rsid w:val="006C52CE"/>
    <w:rsid w:val="006C54E1"/>
    <w:rsid w:val="006C6736"/>
    <w:rsid w:val="006D2246"/>
    <w:rsid w:val="006D2B9E"/>
    <w:rsid w:val="006D362C"/>
    <w:rsid w:val="006D468D"/>
    <w:rsid w:val="006D49CD"/>
    <w:rsid w:val="006D5863"/>
    <w:rsid w:val="006D6AAC"/>
    <w:rsid w:val="006E3530"/>
    <w:rsid w:val="006E389F"/>
    <w:rsid w:val="006E3945"/>
    <w:rsid w:val="006E7855"/>
    <w:rsid w:val="006F4721"/>
    <w:rsid w:val="006F557A"/>
    <w:rsid w:val="006F581A"/>
    <w:rsid w:val="00701102"/>
    <w:rsid w:val="0070178C"/>
    <w:rsid w:val="00705A89"/>
    <w:rsid w:val="00707950"/>
    <w:rsid w:val="00707F33"/>
    <w:rsid w:val="00710CDC"/>
    <w:rsid w:val="00715C8C"/>
    <w:rsid w:val="007170A8"/>
    <w:rsid w:val="007238CE"/>
    <w:rsid w:val="00723A85"/>
    <w:rsid w:val="00724FA9"/>
    <w:rsid w:val="0072508C"/>
    <w:rsid w:val="00730E56"/>
    <w:rsid w:val="00731B78"/>
    <w:rsid w:val="00732CFA"/>
    <w:rsid w:val="00736986"/>
    <w:rsid w:val="007451B1"/>
    <w:rsid w:val="0075102A"/>
    <w:rsid w:val="00754657"/>
    <w:rsid w:val="007557EC"/>
    <w:rsid w:val="00756D6D"/>
    <w:rsid w:val="0076093B"/>
    <w:rsid w:val="00760BD9"/>
    <w:rsid w:val="00763DE4"/>
    <w:rsid w:val="007643D1"/>
    <w:rsid w:val="00764ABA"/>
    <w:rsid w:val="00766B18"/>
    <w:rsid w:val="00771039"/>
    <w:rsid w:val="00776223"/>
    <w:rsid w:val="00776793"/>
    <w:rsid w:val="00776D1E"/>
    <w:rsid w:val="0077742C"/>
    <w:rsid w:val="007806D7"/>
    <w:rsid w:val="00782918"/>
    <w:rsid w:val="00782EEC"/>
    <w:rsid w:val="00784EE4"/>
    <w:rsid w:val="00785E0A"/>
    <w:rsid w:val="00791777"/>
    <w:rsid w:val="00791831"/>
    <w:rsid w:val="0079346E"/>
    <w:rsid w:val="00793514"/>
    <w:rsid w:val="00794A3F"/>
    <w:rsid w:val="007A039C"/>
    <w:rsid w:val="007A07F9"/>
    <w:rsid w:val="007A1B6C"/>
    <w:rsid w:val="007A683E"/>
    <w:rsid w:val="007A6F34"/>
    <w:rsid w:val="007B1DAC"/>
    <w:rsid w:val="007B3933"/>
    <w:rsid w:val="007B799E"/>
    <w:rsid w:val="007B7EEF"/>
    <w:rsid w:val="007C0FE7"/>
    <w:rsid w:val="007C2C8C"/>
    <w:rsid w:val="007C4628"/>
    <w:rsid w:val="007D2455"/>
    <w:rsid w:val="007D2A0A"/>
    <w:rsid w:val="007D4358"/>
    <w:rsid w:val="007D561D"/>
    <w:rsid w:val="007D6275"/>
    <w:rsid w:val="007D70D8"/>
    <w:rsid w:val="007E59C1"/>
    <w:rsid w:val="007F6F8B"/>
    <w:rsid w:val="00802F27"/>
    <w:rsid w:val="00804B7B"/>
    <w:rsid w:val="00812E19"/>
    <w:rsid w:val="00814968"/>
    <w:rsid w:val="00815061"/>
    <w:rsid w:val="0081629C"/>
    <w:rsid w:val="00817512"/>
    <w:rsid w:val="008179DC"/>
    <w:rsid w:val="00822A4B"/>
    <w:rsid w:val="00823D6E"/>
    <w:rsid w:val="00824776"/>
    <w:rsid w:val="00827B11"/>
    <w:rsid w:val="008337FB"/>
    <w:rsid w:val="00835A0D"/>
    <w:rsid w:val="008361D1"/>
    <w:rsid w:val="008378B6"/>
    <w:rsid w:val="00844205"/>
    <w:rsid w:val="00844381"/>
    <w:rsid w:val="0084628E"/>
    <w:rsid w:val="00851A59"/>
    <w:rsid w:val="00852A90"/>
    <w:rsid w:val="008531DF"/>
    <w:rsid w:val="0085601B"/>
    <w:rsid w:val="00856962"/>
    <w:rsid w:val="00857874"/>
    <w:rsid w:val="00862452"/>
    <w:rsid w:val="00862FB3"/>
    <w:rsid w:val="00866526"/>
    <w:rsid w:val="008871D3"/>
    <w:rsid w:val="0089042F"/>
    <w:rsid w:val="00890FFD"/>
    <w:rsid w:val="00894A22"/>
    <w:rsid w:val="00894A6F"/>
    <w:rsid w:val="00895F4C"/>
    <w:rsid w:val="008A42CF"/>
    <w:rsid w:val="008A4501"/>
    <w:rsid w:val="008B5781"/>
    <w:rsid w:val="008B601F"/>
    <w:rsid w:val="008B7FE7"/>
    <w:rsid w:val="008C08DF"/>
    <w:rsid w:val="008C0CCC"/>
    <w:rsid w:val="008C19F1"/>
    <w:rsid w:val="008C4000"/>
    <w:rsid w:val="008D18DA"/>
    <w:rsid w:val="008D4324"/>
    <w:rsid w:val="008D4A5B"/>
    <w:rsid w:val="008D602A"/>
    <w:rsid w:val="008E00D5"/>
    <w:rsid w:val="008E2237"/>
    <w:rsid w:val="008E3B44"/>
    <w:rsid w:val="008E5E56"/>
    <w:rsid w:val="008F195B"/>
    <w:rsid w:val="008F5C1A"/>
    <w:rsid w:val="008F75E5"/>
    <w:rsid w:val="0090196E"/>
    <w:rsid w:val="00902F92"/>
    <w:rsid w:val="00904AA9"/>
    <w:rsid w:val="00904BEC"/>
    <w:rsid w:val="00905ACB"/>
    <w:rsid w:val="00906E7A"/>
    <w:rsid w:val="00906ED0"/>
    <w:rsid w:val="00907491"/>
    <w:rsid w:val="00912D7A"/>
    <w:rsid w:val="00912FFF"/>
    <w:rsid w:val="009141D3"/>
    <w:rsid w:val="0091435E"/>
    <w:rsid w:val="00915CBE"/>
    <w:rsid w:val="0092471F"/>
    <w:rsid w:val="00925812"/>
    <w:rsid w:val="009269F1"/>
    <w:rsid w:val="00931103"/>
    <w:rsid w:val="00934480"/>
    <w:rsid w:val="0093700E"/>
    <w:rsid w:val="00940747"/>
    <w:rsid w:val="00940EE5"/>
    <w:rsid w:val="009465AE"/>
    <w:rsid w:val="00947332"/>
    <w:rsid w:val="009475BA"/>
    <w:rsid w:val="00947D55"/>
    <w:rsid w:val="009504CD"/>
    <w:rsid w:val="00950A83"/>
    <w:rsid w:val="00950A8F"/>
    <w:rsid w:val="00952ACF"/>
    <w:rsid w:val="0095549C"/>
    <w:rsid w:val="00955B95"/>
    <w:rsid w:val="00956090"/>
    <w:rsid w:val="009562E6"/>
    <w:rsid w:val="0095665C"/>
    <w:rsid w:val="0096174B"/>
    <w:rsid w:val="00971175"/>
    <w:rsid w:val="00972181"/>
    <w:rsid w:val="00973195"/>
    <w:rsid w:val="00977A71"/>
    <w:rsid w:val="00980826"/>
    <w:rsid w:val="00982509"/>
    <w:rsid w:val="00985748"/>
    <w:rsid w:val="00985B99"/>
    <w:rsid w:val="009865D0"/>
    <w:rsid w:val="0099468F"/>
    <w:rsid w:val="00994C08"/>
    <w:rsid w:val="00995A7F"/>
    <w:rsid w:val="0099635F"/>
    <w:rsid w:val="009B00C8"/>
    <w:rsid w:val="009B0926"/>
    <w:rsid w:val="009B1872"/>
    <w:rsid w:val="009B39F9"/>
    <w:rsid w:val="009B3DE6"/>
    <w:rsid w:val="009C1B4C"/>
    <w:rsid w:val="009C3D85"/>
    <w:rsid w:val="009C60CD"/>
    <w:rsid w:val="009C7C8A"/>
    <w:rsid w:val="009D5566"/>
    <w:rsid w:val="009D65B8"/>
    <w:rsid w:val="009E1742"/>
    <w:rsid w:val="009E225D"/>
    <w:rsid w:val="009E6144"/>
    <w:rsid w:val="009E7B93"/>
    <w:rsid w:val="009F0339"/>
    <w:rsid w:val="009F21B8"/>
    <w:rsid w:val="009F2EEF"/>
    <w:rsid w:val="009F6CC9"/>
    <w:rsid w:val="00A003D2"/>
    <w:rsid w:val="00A01586"/>
    <w:rsid w:val="00A02EE6"/>
    <w:rsid w:val="00A07DBF"/>
    <w:rsid w:val="00A13C4D"/>
    <w:rsid w:val="00A14C49"/>
    <w:rsid w:val="00A14EC6"/>
    <w:rsid w:val="00A216D8"/>
    <w:rsid w:val="00A22812"/>
    <w:rsid w:val="00A2464E"/>
    <w:rsid w:val="00A2572B"/>
    <w:rsid w:val="00A37648"/>
    <w:rsid w:val="00A4062E"/>
    <w:rsid w:val="00A4103E"/>
    <w:rsid w:val="00A433BF"/>
    <w:rsid w:val="00A46D4B"/>
    <w:rsid w:val="00A524B8"/>
    <w:rsid w:val="00A542A3"/>
    <w:rsid w:val="00A54FFA"/>
    <w:rsid w:val="00A55C5F"/>
    <w:rsid w:val="00A57D6F"/>
    <w:rsid w:val="00A604A1"/>
    <w:rsid w:val="00A60A99"/>
    <w:rsid w:val="00A63137"/>
    <w:rsid w:val="00A70CB6"/>
    <w:rsid w:val="00A74ABC"/>
    <w:rsid w:val="00A756E3"/>
    <w:rsid w:val="00A83757"/>
    <w:rsid w:val="00A83CC5"/>
    <w:rsid w:val="00A85EFB"/>
    <w:rsid w:val="00A9420E"/>
    <w:rsid w:val="00A9421E"/>
    <w:rsid w:val="00A94D14"/>
    <w:rsid w:val="00AA0D71"/>
    <w:rsid w:val="00AC051A"/>
    <w:rsid w:val="00AC148F"/>
    <w:rsid w:val="00AC5CB3"/>
    <w:rsid w:val="00AC5D37"/>
    <w:rsid w:val="00AD243C"/>
    <w:rsid w:val="00AD24E7"/>
    <w:rsid w:val="00AD2A01"/>
    <w:rsid w:val="00AD2DE2"/>
    <w:rsid w:val="00AD376D"/>
    <w:rsid w:val="00AD3F68"/>
    <w:rsid w:val="00AD6CBA"/>
    <w:rsid w:val="00AE1634"/>
    <w:rsid w:val="00AE5C20"/>
    <w:rsid w:val="00AE7760"/>
    <w:rsid w:val="00AF11F9"/>
    <w:rsid w:val="00AF6000"/>
    <w:rsid w:val="00AF6F6E"/>
    <w:rsid w:val="00AF7463"/>
    <w:rsid w:val="00B011F5"/>
    <w:rsid w:val="00B06AC3"/>
    <w:rsid w:val="00B16BEA"/>
    <w:rsid w:val="00B21E43"/>
    <w:rsid w:val="00B2296F"/>
    <w:rsid w:val="00B23EFB"/>
    <w:rsid w:val="00B277F3"/>
    <w:rsid w:val="00B31D79"/>
    <w:rsid w:val="00B33F9F"/>
    <w:rsid w:val="00B34654"/>
    <w:rsid w:val="00B35832"/>
    <w:rsid w:val="00B358E3"/>
    <w:rsid w:val="00B35EDA"/>
    <w:rsid w:val="00B3602C"/>
    <w:rsid w:val="00B366E1"/>
    <w:rsid w:val="00B40071"/>
    <w:rsid w:val="00B407FB"/>
    <w:rsid w:val="00B426E7"/>
    <w:rsid w:val="00B5205B"/>
    <w:rsid w:val="00B5568B"/>
    <w:rsid w:val="00B563F2"/>
    <w:rsid w:val="00B6026F"/>
    <w:rsid w:val="00B61944"/>
    <w:rsid w:val="00B62411"/>
    <w:rsid w:val="00B62F49"/>
    <w:rsid w:val="00B64D0A"/>
    <w:rsid w:val="00B65153"/>
    <w:rsid w:val="00B673BB"/>
    <w:rsid w:val="00B674AB"/>
    <w:rsid w:val="00B704DE"/>
    <w:rsid w:val="00B72C6C"/>
    <w:rsid w:val="00B73297"/>
    <w:rsid w:val="00B75013"/>
    <w:rsid w:val="00B76512"/>
    <w:rsid w:val="00B84065"/>
    <w:rsid w:val="00B84566"/>
    <w:rsid w:val="00B87254"/>
    <w:rsid w:val="00B918CE"/>
    <w:rsid w:val="00B9508E"/>
    <w:rsid w:val="00B968B8"/>
    <w:rsid w:val="00B96A65"/>
    <w:rsid w:val="00BA0841"/>
    <w:rsid w:val="00BA16A5"/>
    <w:rsid w:val="00BA353E"/>
    <w:rsid w:val="00BA6716"/>
    <w:rsid w:val="00BA7257"/>
    <w:rsid w:val="00BA7B04"/>
    <w:rsid w:val="00BB0205"/>
    <w:rsid w:val="00BB05A1"/>
    <w:rsid w:val="00BB35E3"/>
    <w:rsid w:val="00BB6591"/>
    <w:rsid w:val="00BB65C2"/>
    <w:rsid w:val="00BC0799"/>
    <w:rsid w:val="00BC12E0"/>
    <w:rsid w:val="00BD0EC6"/>
    <w:rsid w:val="00BD1797"/>
    <w:rsid w:val="00BE1D11"/>
    <w:rsid w:val="00BE53AF"/>
    <w:rsid w:val="00BE63D2"/>
    <w:rsid w:val="00BE79BB"/>
    <w:rsid w:val="00BF0675"/>
    <w:rsid w:val="00BF0D76"/>
    <w:rsid w:val="00BF1C2C"/>
    <w:rsid w:val="00BF35BF"/>
    <w:rsid w:val="00BF4980"/>
    <w:rsid w:val="00BF688F"/>
    <w:rsid w:val="00BF7A3D"/>
    <w:rsid w:val="00C025C9"/>
    <w:rsid w:val="00C049E5"/>
    <w:rsid w:val="00C056FA"/>
    <w:rsid w:val="00C1192E"/>
    <w:rsid w:val="00C15EC3"/>
    <w:rsid w:val="00C16607"/>
    <w:rsid w:val="00C2429A"/>
    <w:rsid w:val="00C278C5"/>
    <w:rsid w:val="00C30138"/>
    <w:rsid w:val="00C41307"/>
    <w:rsid w:val="00C4255E"/>
    <w:rsid w:val="00C4309B"/>
    <w:rsid w:val="00C45789"/>
    <w:rsid w:val="00C478DC"/>
    <w:rsid w:val="00C55BA4"/>
    <w:rsid w:val="00C608C2"/>
    <w:rsid w:val="00C619EC"/>
    <w:rsid w:val="00C63C78"/>
    <w:rsid w:val="00C752C6"/>
    <w:rsid w:val="00C75ADA"/>
    <w:rsid w:val="00C81AFC"/>
    <w:rsid w:val="00C85065"/>
    <w:rsid w:val="00C85123"/>
    <w:rsid w:val="00C870A7"/>
    <w:rsid w:val="00C924F3"/>
    <w:rsid w:val="00CA1989"/>
    <w:rsid w:val="00CA45A4"/>
    <w:rsid w:val="00CA494F"/>
    <w:rsid w:val="00CA5039"/>
    <w:rsid w:val="00CA5120"/>
    <w:rsid w:val="00CB0891"/>
    <w:rsid w:val="00CB29C5"/>
    <w:rsid w:val="00CB6645"/>
    <w:rsid w:val="00CB695D"/>
    <w:rsid w:val="00CB7CE2"/>
    <w:rsid w:val="00CB7EBF"/>
    <w:rsid w:val="00CC04B6"/>
    <w:rsid w:val="00CC183C"/>
    <w:rsid w:val="00CC1E53"/>
    <w:rsid w:val="00CC5F0B"/>
    <w:rsid w:val="00CC686E"/>
    <w:rsid w:val="00CC69A3"/>
    <w:rsid w:val="00CD2F36"/>
    <w:rsid w:val="00CD3087"/>
    <w:rsid w:val="00CD4FF0"/>
    <w:rsid w:val="00CD716B"/>
    <w:rsid w:val="00CE04E3"/>
    <w:rsid w:val="00CE1C71"/>
    <w:rsid w:val="00CE1D77"/>
    <w:rsid w:val="00CE20DD"/>
    <w:rsid w:val="00CE2380"/>
    <w:rsid w:val="00CE406D"/>
    <w:rsid w:val="00CE523C"/>
    <w:rsid w:val="00CE6CAA"/>
    <w:rsid w:val="00CE7D89"/>
    <w:rsid w:val="00CE7F8F"/>
    <w:rsid w:val="00CF20B7"/>
    <w:rsid w:val="00CF463C"/>
    <w:rsid w:val="00CF60C7"/>
    <w:rsid w:val="00D06F46"/>
    <w:rsid w:val="00D11C68"/>
    <w:rsid w:val="00D12040"/>
    <w:rsid w:val="00D12D75"/>
    <w:rsid w:val="00D147B2"/>
    <w:rsid w:val="00D17448"/>
    <w:rsid w:val="00D257F2"/>
    <w:rsid w:val="00D26107"/>
    <w:rsid w:val="00D30075"/>
    <w:rsid w:val="00D30625"/>
    <w:rsid w:val="00D35E7D"/>
    <w:rsid w:val="00D37E94"/>
    <w:rsid w:val="00D406FF"/>
    <w:rsid w:val="00D41201"/>
    <w:rsid w:val="00D414A7"/>
    <w:rsid w:val="00D427CA"/>
    <w:rsid w:val="00D44658"/>
    <w:rsid w:val="00D44951"/>
    <w:rsid w:val="00D44B7B"/>
    <w:rsid w:val="00D44D50"/>
    <w:rsid w:val="00D50C31"/>
    <w:rsid w:val="00D55D21"/>
    <w:rsid w:val="00D56A09"/>
    <w:rsid w:val="00D57044"/>
    <w:rsid w:val="00D80CC6"/>
    <w:rsid w:val="00D85885"/>
    <w:rsid w:val="00D93646"/>
    <w:rsid w:val="00D93E2F"/>
    <w:rsid w:val="00D94D72"/>
    <w:rsid w:val="00D96218"/>
    <w:rsid w:val="00D96670"/>
    <w:rsid w:val="00D970EE"/>
    <w:rsid w:val="00DA05BF"/>
    <w:rsid w:val="00DA23A4"/>
    <w:rsid w:val="00DA3917"/>
    <w:rsid w:val="00DB4690"/>
    <w:rsid w:val="00DB5F11"/>
    <w:rsid w:val="00DB62F0"/>
    <w:rsid w:val="00DC17C6"/>
    <w:rsid w:val="00DC5D1A"/>
    <w:rsid w:val="00DD1234"/>
    <w:rsid w:val="00DD66B8"/>
    <w:rsid w:val="00DD6DCD"/>
    <w:rsid w:val="00DD6EB0"/>
    <w:rsid w:val="00DE02E6"/>
    <w:rsid w:val="00DE0D23"/>
    <w:rsid w:val="00DE307E"/>
    <w:rsid w:val="00DE3883"/>
    <w:rsid w:val="00DE4CC2"/>
    <w:rsid w:val="00DE71DD"/>
    <w:rsid w:val="00DF1123"/>
    <w:rsid w:val="00DF2C93"/>
    <w:rsid w:val="00DF4764"/>
    <w:rsid w:val="00DF74AD"/>
    <w:rsid w:val="00DF78AE"/>
    <w:rsid w:val="00E008D4"/>
    <w:rsid w:val="00E0204C"/>
    <w:rsid w:val="00E03DC1"/>
    <w:rsid w:val="00E044FB"/>
    <w:rsid w:val="00E058E9"/>
    <w:rsid w:val="00E05983"/>
    <w:rsid w:val="00E065E3"/>
    <w:rsid w:val="00E10AE4"/>
    <w:rsid w:val="00E141C3"/>
    <w:rsid w:val="00E14FF0"/>
    <w:rsid w:val="00E207A7"/>
    <w:rsid w:val="00E210B3"/>
    <w:rsid w:val="00E23329"/>
    <w:rsid w:val="00E24089"/>
    <w:rsid w:val="00E24EDF"/>
    <w:rsid w:val="00E27D03"/>
    <w:rsid w:val="00E30104"/>
    <w:rsid w:val="00E32746"/>
    <w:rsid w:val="00E33186"/>
    <w:rsid w:val="00E343F0"/>
    <w:rsid w:val="00E34B8E"/>
    <w:rsid w:val="00E34EF7"/>
    <w:rsid w:val="00E3678D"/>
    <w:rsid w:val="00E37785"/>
    <w:rsid w:val="00E405F3"/>
    <w:rsid w:val="00E46BC9"/>
    <w:rsid w:val="00E4795C"/>
    <w:rsid w:val="00E47CD7"/>
    <w:rsid w:val="00E50DFD"/>
    <w:rsid w:val="00E54815"/>
    <w:rsid w:val="00E55547"/>
    <w:rsid w:val="00E57E2F"/>
    <w:rsid w:val="00E614B8"/>
    <w:rsid w:val="00E646F0"/>
    <w:rsid w:val="00E738E4"/>
    <w:rsid w:val="00E74BF1"/>
    <w:rsid w:val="00E74EBA"/>
    <w:rsid w:val="00E77DB0"/>
    <w:rsid w:val="00E80117"/>
    <w:rsid w:val="00E80CB0"/>
    <w:rsid w:val="00E83498"/>
    <w:rsid w:val="00E838EA"/>
    <w:rsid w:val="00E84308"/>
    <w:rsid w:val="00E929FA"/>
    <w:rsid w:val="00E92DC3"/>
    <w:rsid w:val="00E93140"/>
    <w:rsid w:val="00E94756"/>
    <w:rsid w:val="00E94E35"/>
    <w:rsid w:val="00EA02E2"/>
    <w:rsid w:val="00EA0B73"/>
    <w:rsid w:val="00EA2436"/>
    <w:rsid w:val="00EA3A19"/>
    <w:rsid w:val="00EA455B"/>
    <w:rsid w:val="00EA5B4A"/>
    <w:rsid w:val="00EA6F24"/>
    <w:rsid w:val="00EB3186"/>
    <w:rsid w:val="00EB5337"/>
    <w:rsid w:val="00EC34E1"/>
    <w:rsid w:val="00EC34FD"/>
    <w:rsid w:val="00EC3CEC"/>
    <w:rsid w:val="00EC452E"/>
    <w:rsid w:val="00EC648A"/>
    <w:rsid w:val="00ED4F58"/>
    <w:rsid w:val="00EE08E1"/>
    <w:rsid w:val="00EE1927"/>
    <w:rsid w:val="00EE2BAE"/>
    <w:rsid w:val="00EE452F"/>
    <w:rsid w:val="00EE5AA0"/>
    <w:rsid w:val="00EE61FD"/>
    <w:rsid w:val="00EF2C67"/>
    <w:rsid w:val="00F0080D"/>
    <w:rsid w:val="00F0718E"/>
    <w:rsid w:val="00F10C46"/>
    <w:rsid w:val="00F141DA"/>
    <w:rsid w:val="00F2125A"/>
    <w:rsid w:val="00F2280F"/>
    <w:rsid w:val="00F245E8"/>
    <w:rsid w:val="00F24C60"/>
    <w:rsid w:val="00F27A70"/>
    <w:rsid w:val="00F31A86"/>
    <w:rsid w:val="00F32BC6"/>
    <w:rsid w:val="00F33977"/>
    <w:rsid w:val="00F35B07"/>
    <w:rsid w:val="00F35B2C"/>
    <w:rsid w:val="00F37D43"/>
    <w:rsid w:val="00F37D7E"/>
    <w:rsid w:val="00F4261F"/>
    <w:rsid w:val="00F427DE"/>
    <w:rsid w:val="00F432B0"/>
    <w:rsid w:val="00F44E3B"/>
    <w:rsid w:val="00F4528F"/>
    <w:rsid w:val="00F50844"/>
    <w:rsid w:val="00F50C89"/>
    <w:rsid w:val="00F511C6"/>
    <w:rsid w:val="00F51AE8"/>
    <w:rsid w:val="00F5345B"/>
    <w:rsid w:val="00F57515"/>
    <w:rsid w:val="00F5790C"/>
    <w:rsid w:val="00F61341"/>
    <w:rsid w:val="00F62FE8"/>
    <w:rsid w:val="00F74288"/>
    <w:rsid w:val="00F848C2"/>
    <w:rsid w:val="00F8500E"/>
    <w:rsid w:val="00F85D75"/>
    <w:rsid w:val="00F86BA7"/>
    <w:rsid w:val="00F87B8B"/>
    <w:rsid w:val="00F94FAB"/>
    <w:rsid w:val="00F96F7E"/>
    <w:rsid w:val="00FA0C7F"/>
    <w:rsid w:val="00FA2993"/>
    <w:rsid w:val="00FA4D72"/>
    <w:rsid w:val="00FA5557"/>
    <w:rsid w:val="00FA750D"/>
    <w:rsid w:val="00FB0900"/>
    <w:rsid w:val="00FB1878"/>
    <w:rsid w:val="00FB246B"/>
    <w:rsid w:val="00FB3242"/>
    <w:rsid w:val="00FB5BBE"/>
    <w:rsid w:val="00FB6220"/>
    <w:rsid w:val="00FC12AB"/>
    <w:rsid w:val="00FC1AF9"/>
    <w:rsid w:val="00FC1C22"/>
    <w:rsid w:val="00FC33C1"/>
    <w:rsid w:val="00FC7E07"/>
    <w:rsid w:val="00FD0F1D"/>
    <w:rsid w:val="00FD118F"/>
    <w:rsid w:val="00FD619E"/>
    <w:rsid w:val="00FE1C46"/>
    <w:rsid w:val="00FE1F13"/>
    <w:rsid w:val="00FE737C"/>
    <w:rsid w:val="00FF413D"/>
    <w:rsid w:val="00FF4390"/>
    <w:rsid w:val="00FF4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CCB21"/>
  <w15:docId w15:val="{A18F8564-FB98-408C-A1A7-906FEB2F9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AA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01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7EE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B7EE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7B7E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305E75"/>
  </w:style>
  <w:style w:type="paragraph" w:styleId="ListParagraph">
    <w:name w:val="List Paragraph"/>
    <w:basedOn w:val="Normal"/>
    <w:uiPriority w:val="34"/>
    <w:qFormat/>
    <w:rsid w:val="00487AF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3013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66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6670"/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contextualextensionhighlight">
    <w:name w:val="contextualextensionhighlight"/>
    <w:basedOn w:val="DefaultParagraphFont"/>
    <w:rsid w:val="00101037"/>
  </w:style>
  <w:style w:type="character" w:styleId="Hyperlink">
    <w:name w:val="Hyperlink"/>
    <w:basedOn w:val="DefaultParagraphFont"/>
    <w:uiPriority w:val="99"/>
    <w:unhideWhenUsed/>
    <w:rsid w:val="0010103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50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061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C85123"/>
  </w:style>
  <w:style w:type="paragraph" w:styleId="NormalWeb">
    <w:name w:val="Normal (Web)"/>
    <w:basedOn w:val="Normal"/>
    <w:uiPriority w:val="99"/>
    <w:unhideWhenUsed/>
    <w:rsid w:val="006B3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736986"/>
    <w:rPr>
      <w:b/>
      <w:bCs/>
    </w:rPr>
  </w:style>
  <w:style w:type="character" w:customStyle="1" w:styleId="markpgxcgllsa">
    <w:name w:val="markpgxcgllsa"/>
    <w:basedOn w:val="DefaultParagraphFont"/>
    <w:rsid w:val="00F50C8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314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62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4918">
          <w:marLeft w:val="10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0066">
          <w:marLeft w:val="10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5859">
          <w:marLeft w:val="10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3122">
          <w:marLeft w:val="10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05111">
          <w:marLeft w:val="10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8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8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58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51383">
              <w:marLeft w:val="0"/>
              <w:marRight w:val="12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5606">
              <w:marLeft w:val="0"/>
              <w:marRight w:val="12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3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39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6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8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98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49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47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9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2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5409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857154">
              <w:marLeft w:val="0"/>
              <w:marRight w:val="12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3773">
              <w:marLeft w:val="0"/>
              <w:marRight w:val="12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F44D1-B9F2-4C28-96C2-F0391551C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ey, Donald</dc:creator>
  <cp:lastModifiedBy>Murray Milner</cp:lastModifiedBy>
  <cp:revision>4</cp:revision>
  <cp:lastPrinted>2020-06-03T05:04:00Z</cp:lastPrinted>
  <dcterms:created xsi:type="dcterms:W3CDTF">2021-12-06T21:34:00Z</dcterms:created>
  <dcterms:modified xsi:type="dcterms:W3CDTF">2021-12-06T21:37:00Z</dcterms:modified>
</cp:coreProperties>
</file>